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6A90" w:rsidRPr="00A513B4" w:rsidRDefault="00E32160" w:rsidP="00A4734C">
      <w:pPr>
        <w:jc w:val="both"/>
        <w:rPr>
          <w:rFonts w:ascii="Calibri" w:hAnsi="Calibri" w:cs="Calibri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365760" simplePos="0" relativeHeight="251659776" behindDoc="1" locked="0" layoutInCell="1" allowOverlap="1">
            <wp:simplePos x="0" y="0"/>
            <wp:positionH relativeFrom="column">
              <wp:posOffset>-359410</wp:posOffset>
            </wp:positionH>
            <wp:positionV relativeFrom="page">
              <wp:posOffset>689610</wp:posOffset>
            </wp:positionV>
            <wp:extent cx="2190750" cy="701040"/>
            <wp:effectExtent l="0" t="0" r="0" b="3810"/>
            <wp:wrapTight wrapText="bothSides">
              <wp:wrapPolygon edited="0">
                <wp:start x="0" y="0"/>
                <wp:lineTo x="0" y="21130"/>
                <wp:lineTo x="21412" y="21130"/>
                <wp:lineTo x="21412" y="0"/>
                <wp:lineTo x="0" y="0"/>
              </wp:wrapPolygon>
            </wp:wrapTight>
            <wp:docPr id="6" name="Picture 6" descr="ENGL-CMYK-hinform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NGL-CMYK-hinforma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701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7242">
        <w:t xml:space="preserve">   </w:t>
      </w:r>
      <w:hyperlink r:id="rId9" w:history="1">
        <w:r w:rsidR="0055204B" w:rsidRPr="006E7D1D">
          <w:rPr>
            <w:rStyle w:val="Hyperlink"/>
            <w:rFonts w:ascii="Calibri" w:hAnsi="Calibri" w:cs="Calibri"/>
            <w:b/>
            <w:bCs/>
            <w:color w:val="auto"/>
            <w:sz w:val="32"/>
            <w:szCs w:val="32"/>
            <w:u w:val="none"/>
          </w:rPr>
          <w:t xml:space="preserve">ENGL </w:t>
        </w:r>
        <w:r w:rsidR="00E06A90" w:rsidRPr="006E7D1D">
          <w:rPr>
            <w:rStyle w:val="Hyperlink"/>
            <w:rFonts w:ascii="Calibri" w:hAnsi="Calibri" w:cs="Calibri"/>
            <w:b/>
            <w:bCs/>
            <w:color w:val="auto"/>
            <w:sz w:val="32"/>
            <w:szCs w:val="32"/>
            <w:u w:val="none"/>
          </w:rPr>
          <w:t>490</w:t>
        </w:r>
        <w:r w:rsidR="00E06A90" w:rsidRPr="006E7D1D">
          <w:rPr>
            <w:rStyle w:val="Hyperlink"/>
            <w:rFonts w:ascii="Calibri" w:hAnsi="Calibri" w:cs="Calibri"/>
            <w:b/>
            <w:color w:val="auto"/>
            <w:sz w:val="32"/>
            <w:szCs w:val="32"/>
            <w:u w:val="none"/>
          </w:rPr>
          <w:t>: Directed Research</w:t>
        </w:r>
      </w:hyperlink>
    </w:p>
    <w:p w:rsidR="001A4B6C" w:rsidRPr="005A0BAB" w:rsidRDefault="001A4B6C" w:rsidP="00307F75">
      <w:pPr>
        <w:ind w:left="3600"/>
        <w:jc w:val="both"/>
        <w:rPr>
          <w:rFonts w:ascii="Calibri" w:hAnsi="Calibri" w:cs="Calibri"/>
          <w:b/>
          <w:bCs/>
        </w:rPr>
      </w:pPr>
    </w:p>
    <w:p w:rsidR="001A4B6C" w:rsidRDefault="00917C46" w:rsidP="00307F75">
      <w:pPr>
        <w:ind w:left="3600"/>
        <w:jc w:val="both"/>
        <w:rPr>
          <w:rFonts w:ascii="Calibri" w:hAnsi="Calibri" w:cs="Calibri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margin">
                  <wp:posOffset>-487680</wp:posOffset>
                </wp:positionH>
                <wp:positionV relativeFrom="margin">
                  <wp:posOffset>601980</wp:posOffset>
                </wp:positionV>
                <wp:extent cx="2600325" cy="1790700"/>
                <wp:effectExtent l="0" t="0" r="0" b="0"/>
                <wp:wrapTight wrapText="bothSides">
                  <wp:wrapPolygon edited="0">
                    <wp:start x="1108" y="1609"/>
                    <wp:lineTo x="1108" y="19762"/>
                    <wp:lineTo x="20413" y="19762"/>
                    <wp:lineTo x="20413" y="1609"/>
                    <wp:lineTo x="1108" y="1609"/>
                  </wp:wrapPolygon>
                </wp:wrapTight>
                <wp:docPr id="69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00325" cy="1790700"/>
                        </a:xfrm>
                        <a:prstGeom prst="bracketPair">
                          <a:avLst>
                            <a:gd name="adj" fmla="val 23451"/>
                          </a:avLst>
                        </a:prstGeom>
                        <a:noFill/>
                        <a:ln w="19050">
                          <a:noFill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43634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7961" dir="2700000" algn="ctr" rotWithShape="0">
                                  <a:srgbClr val="9BBB59">
                                    <a:gamma/>
                                    <a:shade val="60000"/>
                                    <a:invGamma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A4734C" w:rsidRDefault="00E06A90" w:rsidP="006F41A2">
                            <w:pPr>
                              <w:jc w:val="center"/>
                              <w:rPr>
                                <w:b/>
                                <w:iCs/>
                                <w:sz w:val="44"/>
                                <w:szCs w:val="44"/>
                              </w:rPr>
                            </w:pPr>
                            <w:r w:rsidRPr="00E06A90">
                              <w:rPr>
                                <w:b/>
                                <w:iCs/>
                                <w:sz w:val="44"/>
                                <w:szCs w:val="44"/>
                              </w:rPr>
                              <w:t>Narrative</w:t>
                            </w:r>
                          </w:p>
                          <w:p w:rsidR="00E06A90" w:rsidRDefault="00E06A90" w:rsidP="006F41A2">
                            <w:pPr>
                              <w:jc w:val="center"/>
                              <w:rPr>
                                <w:b/>
                                <w:iCs/>
                                <w:sz w:val="44"/>
                                <w:szCs w:val="44"/>
                              </w:rPr>
                            </w:pPr>
                            <w:r w:rsidRPr="00E06A90">
                              <w:rPr>
                                <w:b/>
                                <w:iCs/>
                                <w:sz w:val="44"/>
                                <w:szCs w:val="44"/>
                              </w:rPr>
                              <w:t>Studies</w:t>
                            </w:r>
                          </w:p>
                          <w:p w:rsidR="007458BA" w:rsidRDefault="007458BA" w:rsidP="006F41A2">
                            <w:pPr>
                              <w:jc w:val="center"/>
                              <w:rPr>
                                <w:b/>
                                <w:iCs/>
                              </w:rPr>
                            </w:pPr>
                          </w:p>
                          <w:p w:rsidR="007458BA" w:rsidRDefault="0093286C" w:rsidP="006F41A2">
                            <w:pPr>
                              <w:jc w:val="center"/>
                              <w:rPr>
                                <w:b/>
                                <w:iCs/>
                                <w:sz w:val="40"/>
                                <w:szCs w:val="40"/>
                              </w:rPr>
                            </w:pPr>
                            <w:r w:rsidRPr="0093286C">
                              <w:rPr>
                                <w:b/>
                                <w:iCs/>
                                <w:sz w:val="40"/>
                                <w:szCs w:val="40"/>
                              </w:rPr>
                              <w:t>Contract</w:t>
                            </w:r>
                            <w:r w:rsidR="00EA7B35">
                              <w:rPr>
                                <w:b/>
                                <w:iCs/>
                                <w:sz w:val="40"/>
                                <w:szCs w:val="40"/>
                              </w:rPr>
                              <w:t xml:space="preserve"> for</w:t>
                            </w:r>
                          </w:p>
                          <w:p w:rsidR="0093286C" w:rsidRPr="0093286C" w:rsidRDefault="0093286C" w:rsidP="006F41A2">
                            <w:pPr>
                              <w:jc w:val="center"/>
                              <w:rPr>
                                <w:b/>
                                <w:i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iCs/>
                                <w:sz w:val="40"/>
                                <w:szCs w:val="40"/>
                              </w:rPr>
                              <w:t>Independent Study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2" o:spid="_x0000_s1026" type="#_x0000_t185" style="position:absolute;left:0;text-align:left;margin-left:-38.4pt;margin-top:47.4pt;width:204.75pt;height:141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" o:allowincell="f" adj="5065" fillcolor="#943634" stroked="f" strokeweight="1.5pt">
                <v:shadow color="#5d7035" offset="1pt,1pt"/>
                <v:textbox inset="3.6pt,,3.6pt">
                  <w:txbxContent>
                    <w:p w:rsidR="00A4734C" w:rsidRDefault="00E06A90" w:rsidP="006F41A2">
                      <w:pPr>
                        <w:jc w:val="center"/>
                        <w:rPr>
                          <w:b/>
                          <w:iCs/>
                          <w:sz w:val="44"/>
                          <w:szCs w:val="44"/>
                        </w:rPr>
                      </w:pPr>
                      <w:r w:rsidRPr="00E06A90">
                        <w:rPr>
                          <w:b/>
                          <w:iCs/>
                          <w:sz w:val="44"/>
                          <w:szCs w:val="44"/>
                        </w:rPr>
                        <w:t>Narrative</w:t>
                      </w:r>
                    </w:p>
                    <w:p w:rsidR="00E06A90" w:rsidRDefault="00E06A90" w:rsidP="006F41A2">
                      <w:pPr>
                        <w:jc w:val="center"/>
                        <w:rPr>
                          <w:b/>
                          <w:iCs/>
                          <w:sz w:val="44"/>
                          <w:szCs w:val="44"/>
                        </w:rPr>
                      </w:pPr>
                      <w:r w:rsidRPr="00E06A90">
                        <w:rPr>
                          <w:b/>
                          <w:iCs/>
                          <w:sz w:val="44"/>
                          <w:szCs w:val="44"/>
                        </w:rPr>
                        <w:t>Studies</w:t>
                      </w:r>
                    </w:p>
                    <w:p w:rsidR="007458BA" w:rsidRDefault="007458BA" w:rsidP="006F41A2">
                      <w:pPr>
                        <w:jc w:val="center"/>
                        <w:rPr>
                          <w:b/>
                          <w:iCs/>
                        </w:rPr>
                      </w:pPr>
                    </w:p>
                    <w:p w:rsidR="007458BA" w:rsidRDefault="0093286C" w:rsidP="006F41A2">
                      <w:pPr>
                        <w:jc w:val="center"/>
                        <w:rPr>
                          <w:b/>
                          <w:iCs/>
                          <w:sz w:val="40"/>
                          <w:szCs w:val="40"/>
                        </w:rPr>
                      </w:pPr>
                      <w:r w:rsidRPr="0093286C">
                        <w:rPr>
                          <w:b/>
                          <w:iCs/>
                          <w:sz w:val="40"/>
                          <w:szCs w:val="40"/>
                        </w:rPr>
                        <w:t>Contract</w:t>
                      </w:r>
                      <w:r w:rsidR="00EA7B35">
                        <w:rPr>
                          <w:b/>
                          <w:iCs/>
                          <w:sz w:val="40"/>
                          <w:szCs w:val="40"/>
                        </w:rPr>
                        <w:t xml:space="preserve"> for</w:t>
                      </w:r>
                    </w:p>
                    <w:p w:rsidR="0093286C" w:rsidRPr="0093286C" w:rsidRDefault="0093286C" w:rsidP="006F41A2">
                      <w:pPr>
                        <w:jc w:val="center"/>
                        <w:rPr>
                          <w:b/>
                          <w:i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iCs/>
                          <w:sz w:val="40"/>
                          <w:szCs w:val="40"/>
                        </w:rPr>
                        <w:t>Independent Study</w:t>
                      </w:r>
                    </w:p>
                  </w:txbxContent>
                </v:textbox>
                <w10:wrap type="tight" anchorx="margin" anchory="margin"/>
              </v:shape>
            </w:pict>
          </mc:Fallback>
        </mc:AlternateContent>
      </w:r>
      <w:r w:rsidR="001A4B6C">
        <w:rPr>
          <w:rFonts w:ascii="Calibri" w:hAnsi="Calibri" w:cs="Calibri"/>
          <w:b/>
          <w:bCs/>
        </w:rPr>
        <w:t xml:space="preserve">Student Name: </w:t>
      </w:r>
      <w:r w:rsidR="001A4B6C">
        <w:rPr>
          <w:rFonts w:ascii="Calibri" w:hAnsi="Calibri" w:cs="Calibri"/>
          <w:bCs/>
          <w:color w:val="808080"/>
          <w:sz w:val="20"/>
          <w:szCs w:val="20"/>
        </w:rPr>
        <w:t>Last, first</w:t>
      </w:r>
      <w:r w:rsidR="007458BA">
        <w:rPr>
          <w:rFonts w:ascii="Calibri" w:hAnsi="Calibri" w:cs="Calibri"/>
          <w:bCs/>
          <w:color w:val="808080"/>
          <w:sz w:val="20"/>
          <w:szCs w:val="20"/>
        </w:rPr>
        <w:t xml:space="preserve"> [typing area will expand]</w:t>
      </w:r>
    </w:p>
    <w:p w:rsidR="001A4B6C" w:rsidRDefault="001A4B6C" w:rsidP="00307F75">
      <w:pPr>
        <w:ind w:left="3600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USC ID#: </w:t>
      </w:r>
      <w:r>
        <w:rPr>
          <w:rFonts w:ascii="Calibri" w:hAnsi="Calibri" w:cs="Calibri"/>
          <w:bCs/>
          <w:color w:val="808080"/>
          <w:sz w:val="20"/>
          <w:szCs w:val="20"/>
        </w:rPr>
        <w:t xml:space="preserve">… </w:t>
      </w:r>
    </w:p>
    <w:p w:rsidR="001A4B6C" w:rsidRDefault="001A4B6C" w:rsidP="00307F75">
      <w:pPr>
        <w:ind w:left="3600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Email address: </w:t>
      </w:r>
      <w:r>
        <w:rPr>
          <w:rFonts w:ascii="Calibri" w:hAnsi="Calibri" w:cs="Calibri"/>
          <w:bCs/>
          <w:color w:val="808080"/>
          <w:sz w:val="20"/>
          <w:szCs w:val="20"/>
        </w:rPr>
        <w:t>…</w:t>
      </w:r>
    </w:p>
    <w:p w:rsidR="00A4734C" w:rsidRPr="00A4734C" w:rsidRDefault="001A4B6C" w:rsidP="00307F75">
      <w:pPr>
        <w:ind w:left="3600"/>
        <w:jc w:val="both"/>
        <w:rPr>
          <w:rFonts w:ascii="Calibri" w:hAnsi="Calibri" w:cs="Calibri"/>
          <w:bCs/>
          <w:color w:val="808080"/>
          <w:sz w:val="20"/>
          <w:szCs w:val="20"/>
        </w:rPr>
      </w:pPr>
      <w:r>
        <w:rPr>
          <w:rFonts w:ascii="Calibri" w:hAnsi="Calibri" w:cs="Calibri"/>
          <w:b/>
          <w:bCs/>
        </w:rPr>
        <w:t xml:space="preserve">Term—Year: </w:t>
      </w:r>
      <w:r>
        <w:rPr>
          <w:rFonts w:ascii="Calibri" w:hAnsi="Calibri" w:cs="Calibri"/>
          <w:bCs/>
          <w:color w:val="808080"/>
          <w:sz w:val="20"/>
          <w:szCs w:val="20"/>
        </w:rPr>
        <w:t>…</w:t>
      </w:r>
    </w:p>
    <w:p w:rsidR="00307F75" w:rsidRDefault="00307F75" w:rsidP="00307F75">
      <w:pPr>
        <w:jc w:val="both"/>
        <w:rPr>
          <w:rFonts w:ascii="Helvetica" w:hAnsi="Helvetica"/>
          <w:b/>
          <w:bCs/>
        </w:rPr>
      </w:pPr>
    </w:p>
    <w:p w:rsidR="00307F75" w:rsidRDefault="00A4734C" w:rsidP="00307F75">
      <w:pPr>
        <w:ind w:left="3600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Faculty </w:t>
      </w:r>
      <w:r w:rsidR="003943FD">
        <w:rPr>
          <w:rFonts w:ascii="Calibri" w:hAnsi="Calibri" w:cs="Calibri"/>
          <w:b/>
          <w:bCs/>
        </w:rPr>
        <w:t>adviser</w:t>
      </w:r>
      <w:r w:rsidR="00307F75" w:rsidRPr="00C8440C">
        <w:rPr>
          <w:rFonts w:ascii="Calibri" w:hAnsi="Calibri" w:cs="Calibri"/>
          <w:b/>
          <w:bCs/>
        </w:rPr>
        <w:t xml:space="preserve">: </w:t>
      </w:r>
      <w:r>
        <w:rPr>
          <w:rFonts w:ascii="Calibri" w:hAnsi="Calibri" w:cs="Calibri"/>
          <w:bCs/>
          <w:color w:val="808080"/>
          <w:sz w:val="20"/>
          <w:szCs w:val="20"/>
        </w:rPr>
        <w:t>Last</w:t>
      </w:r>
      <w:r w:rsidR="00224E8F">
        <w:rPr>
          <w:rFonts w:ascii="Calibri" w:hAnsi="Calibri" w:cs="Calibri"/>
          <w:bCs/>
          <w:color w:val="808080"/>
          <w:sz w:val="20"/>
          <w:szCs w:val="20"/>
        </w:rPr>
        <w:t xml:space="preserve"> name</w:t>
      </w:r>
      <w:r>
        <w:rPr>
          <w:rFonts w:ascii="Calibri" w:hAnsi="Calibri" w:cs="Calibri"/>
          <w:bCs/>
          <w:color w:val="808080"/>
          <w:sz w:val="20"/>
          <w:szCs w:val="20"/>
        </w:rPr>
        <w:t>, first</w:t>
      </w:r>
    </w:p>
    <w:p w:rsidR="001A4B6C" w:rsidRDefault="001A4B6C" w:rsidP="00307F75">
      <w:pPr>
        <w:ind w:left="3600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Title: </w:t>
      </w:r>
      <w:r w:rsidRPr="00C8440C">
        <w:rPr>
          <w:rFonts w:ascii="Calibri" w:hAnsi="Calibri" w:cs="Calibri"/>
          <w:bCs/>
          <w:color w:val="808080"/>
          <w:sz w:val="20"/>
          <w:szCs w:val="20"/>
        </w:rPr>
        <w:t>P</w:t>
      </w:r>
      <w:r>
        <w:rPr>
          <w:rFonts w:ascii="Calibri" w:hAnsi="Calibri" w:cs="Calibri"/>
          <w:bCs/>
          <w:color w:val="808080"/>
          <w:sz w:val="20"/>
          <w:szCs w:val="20"/>
        </w:rPr>
        <w:t>rofessor, etc.</w:t>
      </w:r>
    </w:p>
    <w:p w:rsidR="001A4B6C" w:rsidRPr="00C8440C" w:rsidRDefault="001A4B6C" w:rsidP="00307F75">
      <w:pPr>
        <w:ind w:left="3600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Department: </w:t>
      </w:r>
      <w:r>
        <w:rPr>
          <w:rFonts w:ascii="Calibri" w:hAnsi="Calibri" w:cs="Calibri"/>
          <w:bCs/>
          <w:color w:val="808080"/>
          <w:sz w:val="20"/>
          <w:szCs w:val="20"/>
        </w:rPr>
        <w:t>English, etc.</w:t>
      </w:r>
    </w:p>
    <w:p w:rsidR="00307F75" w:rsidRPr="00C8440C" w:rsidRDefault="00307F75" w:rsidP="00307F75">
      <w:pPr>
        <w:ind w:left="3600"/>
        <w:jc w:val="both"/>
        <w:rPr>
          <w:rFonts w:ascii="Calibri" w:hAnsi="Calibri" w:cs="Calibri"/>
          <w:b/>
          <w:bCs/>
        </w:rPr>
      </w:pPr>
      <w:r w:rsidRPr="00C8440C">
        <w:rPr>
          <w:rFonts w:ascii="Calibri" w:hAnsi="Calibri" w:cs="Calibri"/>
          <w:b/>
          <w:bCs/>
          <w:sz w:val="22"/>
          <w:szCs w:val="22"/>
        </w:rPr>
        <w:t>Office</w:t>
      </w:r>
      <w:r w:rsidRPr="00C8440C">
        <w:rPr>
          <w:rFonts w:ascii="Calibri" w:hAnsi="Calibri" w:cs="Calibri"/>
          <w:b/>
          <w:bCs/>
        </w:rPr>
        <w:t xml:space="preserve">: </w:t>
      </w:r>
      <w:r w:rsidR="001A4B6C">
        <w:rPr>
          <w:rFonts w:ascii="Calibri" w:hAnsi="Calibri" w:cs="Calibri"/>
          <w:bCs/>
          <w:color w:val="808080"/>
          <w:sz w:val="20"/>
          <w:szCs w:val="20"/>
        </w:rPr>
        <w:t>Physical</w:t>
      </w:r>
      <w:r w:rsidRPr="00C8440C">
        <w:rPr>
          <w:rFonts w:ascii="Calibri" w:hAnsi="Calibri" w:cs="Calibri"/>
          <w:bCs/>
          <w:color w:val="808080"/>
          <w:sz w:val="20"/>
          <w:szCs w:val="20"/>
        </w:rPr>
        <w:t xml:space="preserve"> address</w:t>
      </w:r>
    </w:p>
    <w:p w:rsidR="00307F75" w:rsidRPr="00C8440C" w:rsidRDefault="00307F75" w:rsidP="00307F75">
      <w:pPr>
        <w:ind w:left="3600"/>
        <w:jc w:val="both"/>
        <w:rPr>
          <w:rFonts w:ascii="Calibri" w:hAnsi="Calibri" w:cs="Calibri"/>
          <w:b/>
          <w:bCs/>
        </w:rPr>
      </w:pPr>
      <w:r w:rsidRPr="00C8440C">
        <w:rPr>
          <w:rFonts w:ascii="Calibri" w:hAnsi="Calibri" w:cs="Calibri"/>
          <w:b/>
          <w:bCs/>
          <w:sz w:val="22"/>
          <w:szCs w:val="22"/>
        </w:rPr>
        <w:t>Contact Info:</w:t>
      </w:r>
      <w:r w:rsidRPr="00C8440C">
        <w:rPr>
          <w:rFonts w:ascii="Calibri" w:hAnsi="Calibri" w:cs="Calibri"/>
          <w:b/>
          <w:bCs/>
        </w:rPr>
        <w:t xml:space="preserve"> </w:t>
      </w:r>
      <w:r w:rsidRPr="00C8440C">
        <w:rPr>
          <w:rFonts w:ascii="Calibri" w:hAnsi="Calibri" w:cs="Calibri"/>
          <w:bCs/>
          <w:color w:val="808080"/>
          <w:sz w:val="20"/>
          <w:szCs w:val="20"/>
        </w:rPr>
        <w:t>Email, phone number (office, cell), etc.</w:t>
      </w:r>
    </w:p>
    <w:p w:rsidR="00307F75" w:rsidRDefault="00307F75" w:rsidP="001A56CD">
      <w:pPr>
        <w:rPr>
          <w:rFonts w:ascii="Calibri" w:hAnsi="Calibri" w:cs="Calibri"/>
          <w:b/>
          <w:bCs/>
        </w:rPr>
      </w:pPr>
    </w:p>
    <w:p w:rsidR="00917C46" w:rsidRDefault="00917C46" w:rsidP="001A56CD">
      <w:pPr>
        <w:sectPr w:rsidR="00917C46" w:rsidSect="00307F75">
          <w:headerReference w:type="default" r:id="rId10"/>
          <w:footerReference w:type="even" r:id="rId11"/>
          <w:footerReference w:type="default" r:id="rId12"/>
          <w:footerReference w:type="first" r:id="rId13"/>
          <w:pgSz w:w="12240" w:h="15840" w:code="1"/>
          <w:pgMar w:top="1152" w:right="1170" w:bottom="1152" w:left="1728" w:header="864" w:footer="504" w:gutter="0"/>
          <w:cols w:space="720"/>
          <w:titlePg/>
          <w:docGrid w:linePitch="326"/>
        </w:sectPr>
      </w:pPr>
    </w:p>
    <w:p w:rsidR="000B47F1" w:rsidRPr="000B47F1" w:rsidRDefault="000B47F1" w:rsidP="00EC5323">
      <w:pPr>
        <w:rPr>
          <w:rFonts w:asciiTheme="minorHAnsi" w:hAnsiTheme="minorHAnsi" w:cstheme="minorHAnsi"/>
          <w:sz w:val="22"/>
          <w:szCs w:val="22"/>
        </w:rPr>
      </w:pPr>
      <w:r w:rsidRPr="000B47F1">
        <w:rPr>
          <w:rFonts w:asciiTheme="minorHAnsi" w:hAnsiTheme="minorHAnsi" w:cstheme="minorHAnsi"/>
          <w:sz w:val="22"/>
          <w:szCs w:val="22"/>
        </w:rPr>
        <w:t xml:space="preserve">The required capstone in Narrative Studies </w:t>
      </w:r>
      <w:r w:rsidR="00065EB5">
        <w:rPr>
          <w:rFonts w:asciiTheme="minorHAnsi" w:hAnsiTheme="minorHAnsi" w:cstheme="minorHAnsi"/>
          <w:sz w:val="22"/>
          <w:szCs w:val="22"/>
        </w:rPr>
        <w:t xml:space="preserve">has both a </w:t>
      </w:r>
      <w:r w:rsidRPr="000B47F1">
        <w:rPr>
          <w:rFonts w:asciiTheme="minorHAnsi" w:hAnsiTheme="minorHAnsi" w:cstheme="minorHAnsi"/>
          <w:sz w:val="22"/>
          <w:szCs w:val="22"/>
        </w:rPr>
        <w:t xml:space="preserve">research and </w:t>
      </w:r>
      <w:r w:rsidR="00065EB5">
        <w:rPr>
          <w:rFonts w:asciiTheme="minorHAnsi" w:hAnsiTheme="minorHAnsi" w:cstheme="minorHAnsi"/>
          <w:sz w:val="22"/>
          <w:szCs w:val="22"/>
        </w:rPr>
        <w:t>critical component</w:t>
      </w:r>
      <w:r w:rsidRPr="000B47F1">
        <w:rPr>
          <w:rFonts w:asciiTheme="minorHAnsi" w:hAnsiTheme="minorHAnsi" w:cstheme="minorHAnsi"/>
          <w:sz w:val="22"/>
          <w:szCs w:val="22"/>
        </w:rPr>
        <w:t xml:space="preserve">.  ENGL 490 provides an option to conduct the research </w:t>
      </w:r>
      <w:r w:rsidR="00065EB5">
        <w:rPr>
          <w:rFonts w:asciiTheme="minorHAnsi" w:hAnsiTheme="minorHAnsi" w:cstheme="minorHAnsi"/>
          <w:sz w:val="22"/>
          <w:szCs w:val="22"/>
        </w:rPr>
        <w:t xml:space="preserve">component </w:t>
      </w:r>
      <w:r w:rsidRPr="000B47F1">
        <w:rPr>
          <w:rFonts w:asciiTheme="minorHAnsi" w:hAnsiTheme="minorHAnsi" w:cstheme="minorHAnsi"/>
          <w:sz w:val="22"/>
          <w:szCs w:val="22"/>
        </w:rPr>
        <w:t>independently under the guidan</w:t>
      </w:r>
      <w:r w:rsidR="00396167">
        <w:rPr>
          <w:rFonts w:asciiTheme="minorHAnsi" w:hAnsiTheme="minorHAnsi" w:cstheme="minorHAnsi"/>
          <w:sz w:val="22"/>
          <w:szCs w:val="22"/>
        </w:rPr>
        <w:t>ce of an approved faculty adviso</w:t>
      </w:r>
      <w:r w:rsidRPr="000B47F1">
        <w:rPr>
          <w:rFonts w:asciiTheme="minorHAnsi" w:hAnsiTheme="minorHAnsi" w:cstheme="minorHAnsi"/>
          <w:sz w:val="22"/>
          <w:szCs w:val="22"/>
        </w:rPr>
        <w:t xml:space="preserve">r with expertise </w:t>
      </w:r>
      <w:r w:rsidR="00396167">
        <w:rPr>
          <w:rFonts w:asciiTheme="minorHAnsi" w:hAnsiTheme="minorHAnsi" w:cstheme="minorHAnsi"/>
          <w:sz w:val="22"/>
          <w:szCs w:val="22"/>
        </w:rPr>
        <w:t xml:space="preserve">in </w:t>
      </w:r>
      <w:r w:rsidRPr="000B47F1">
        <w:rPr>
          <w:rFonts w:asciiTheme="minorHAnsi" w:hAnsiTheme="minorHAnsi" w:cstheme="minorHAnsi"/>
          <w:sz w:val="22"/>
          <w:szCs w:val="22"/>
        </w:rPr>
        <w:t>th</w:t>
      </w:r>
      <w:r w:rsidR="00CD0586">
        <w:rPr>
          <w:rFonts w:asciiTheme="minorHAnsi" w:hAnsiTheme="minorHAnsi" w:cstheme="minorHAnsi"/>
          <w:sz w:val="22"/>
          <w:szCs w:val="22"/>
        </w:rPr>
        <w:t>e field of the proposed project:</w:t>
      </w:r>
    </w:p>
    <w:p w:rsidR="000B47F1" w:rsidRPr="000B47F1" w:rsidRDefault="000B47F1" w:rsidP="000B47F1">
      <w:pPr>
        <w:pStyle w:val="ListParagraph"/>
        <w:numPr>
          <w:ilvl w:val="0"/>
          <w:numId w:val="47"/>
        </w:numPr>
        <w:spacing w:line="259" w:lineRule="auto"/>
        <w:rPr>
          <w:rFonts w:asciiTheme="minorHAnsi" w:hAnsiTheme="minorHAnsi" w:cstheme="minorHAnsi"/>
          <w:sz w:val="22"/>
          <w:szCs w:val="22"/>
        </w:rPr>
      </w:pPr>
      <w:r w:rsidRPr="000B47F1">
        <w:rPr>
          <w:rFonts w:asciiTheme="minorHAnsi" w:hAnsiTheme="minorHAnsi" w:cstheme="minorHAnsi"/>
          <w:sz w:val="22"/>
          <w:szCs w:val="22"/>
        </w:rPr>
        <w:t xml:space="preserve">The research </w:t>
      </w:r>
      <w:r w:rsidR="00065EB5">
        <w:rPr>
          <w:rFonts w:asciiTheme="minorHAnsi" w:hAnsiTheme="minorHAnsi" w:cstheme="minorHAnsi"/>
          <w:sz w:val="22"/>
          <w:szCs w:val="22"/>
        </w:rPr>
        <w:t xml:space="preserve">component </w:t>
      </w:r>
      <w:r w:rsidRPr="000B47F1">
        <w:rPr>
          <w:rFonts w:asciiTheme="minorHAnsi" w:hAnsiTheme="minorHAnsi" w:cstheme="minorHAnsi"/>
          <w:sz w:val="22"/>
          <w:szCs w:val="22"/>
        </w:rPr>
        <w:t>can be analytical, theoretical, literary, creative or experiential</w:t>
      </w:r>
      <w:r w:rsidR="00EE71B8">
        <w:rPr>
          <w:rFonts w:asciiTheme="minorHAnsi" w:hAnsiTheme="minorHAnsi" w:cstheme="minorHAnsi"/>
          <w:sz w:val="22"/>
          <w:szCs w:val="22"/>
        </w:rPr>
        <w:t>, subject to prior approval</w:t>
      </w:r>
      <w:r w:rsidRPr="000B47F1">
        <w:rPr>
          <w:rFonts w:asciiTheme="minorHAnsi" w:hAnsiTheme="minorHAnsi" w:cstheme="minorHAnsi"/>
          <w:sz w:val="22"/>
          <w:szCs w:val="22"/>
        </w:rPr>
        <w:t>.  It cann</w:t>
      </w:r>
      <w:r w:rsidR="00CD0586">
        <w:rPr>
          <w:rFonts w:asciiTheme="minorHAnsi" w:hAnsiTheme="minorHAnsi" w:cstheme="minorHAnsi"/>
          <w:sz w:val="22"/>
          <w:szCs w:val="22"/>
        </w:rPr>
        <w:t xml:space="preserve">ot duplicate or approximate </w:t>
      </w:r>
      <w:r w:rsidR="00EE71B8">
        <w:rPr>
          <w:rFonts w:asciiTheme="minorHAnsi" w:hAnsiTheme="minorHAnsi" w:cstheme="minorHAnsi"/>
          <w:sz w:val="22"/>
          <w:szCs w:val="22"/>
        </w:rPr>
        <w:t xml:space="preserve">other </w:t>
      </w:r>
      <w:r w:rsidRPr="000B47F1">
        <w:rPr>
          <w:rFonts w:asciiTheme="minorHAnsi" w:hAnsiTheme="minorHAnsi" w:cstheme="minorHAnsi"/>
          <w:sz w:val="22"/>
          <w:szCs w:val="22"/>
        </w:rPr>
        <w:t>course</w:t>
      </w:r>
      <w:r w:rsidR="00CD0586">
        <w:rPr>
          <w:rFonts w:asciiTheme="minorHAnsi" w:hAnsiTheme="minorHAnsi" w:cstheme="minorHAnsi"/>
          <w:sz w:val="22"/>
          <w:szCs w:val="22"/>
        </w:rPr>
        <w:t>s</w:t>
      </w:r>
      <w:r w:rsidRPr="000B47F1">
        <w:rPr>
          <w:rFonts w:asciiTheme="minorHAnsi" w:hAnsiTheme="minorHAnsi" w:cstheme="minorHAnsi"/>
          <w:sz w:val="22"/>
          <w:szCs w:val="22"/>
        </w:rPr>
        <w:t xml:space="preserve"> listed in the </w:t>
      </w:r>
      <w:r w:rsidRPr="000B47F1">
        <w:rPr>
          <w:rFonts w:asciiTheme="minorHAnsi" w:hAnsiTheme="minorHAnsi" w:cstheme="minorHAnsi"/>
          <w:i/>
          <w:sz w:val="22"/>
          <w:szCs w:val="22"/>
        </w:rPr>
        <w:t>USC Catalogue</w:t>
      </w:r>
      <w:r w:rsidRPr="000B47F1">
        <w:rPr>
          <w:rFonts w:asciiTheme="minorHAnsi" w:hAnsiTheme="minorHAnsi" w:cstheme="minorHAnsi"/>
          <w:sz w:val="22"/>
          <w:szCs w:val="22"/>
        </w:rPr>
        <w:t xml:space="preserve"> (</w:t>
      </w:r>
      <w:r w:rsidR="00EE7378">
        <w:rPr>
          <w:rFonts w:asciiTheme="minorHAnsi" w:hAnsiTheme="minorHAnsi" w:cstheme="minorHAnsi"/>
          <w:sz w:val="22"/>
          <w:szCs w:val="22"/>
        </w:rPr>
        <w:t xml:space="preserve">for example, </w:t>
      </w:r>
      <w:r w:rsidRPr="000B47F1">
        <w:rPr>
          <w:rFonts w:asciiTheme="minorHAnsi" w:hAnsiTheme="minorHAnsi" w:cstheme="minorHAnsi"/>
          <w:sz w:val="22"/>
          <w:szCs w:val="22"/>
        </w:rPr>
        <w:t>CTWR-435 “Writing for Film and Television Genres”).</w:t>
      </w:r>
    </w:p>
    <w:p w:rsidR="000B47F1" w:rsidRDefault="00396167" w:rsidP="000B47F1">
      <w:pPr>
        <w:pStyle w:val="ListParagraph"/>
        <w:numPr>
          <w:ilvl w:val="0"/>
          <w:numId w:val="47"/>
        </w:numPr>
        <w:spacing w:line="259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research adviso</w:t>
      </w:r>
      <w:r w:rsidR="000B47F1" w:rsidRPr="000B47F1">
        <w:rPr>
          <w:rFonts w:asciiTheme="minorHAnsi" w:hAnsiTheme="minorHAnsi" w:cstheme="minorHAnsi"/>
          <w:sz w:val="22"/>
          <w:szCs w:val="22"/>
        </w:rPr>
        <w:t>r must be on regular USC faculty and be approved by the English Department Director of Un</w:t>
      </w:r>
      <w:r>
        <w:rPr>
          <w:rFonts w:asciiTheme="minorHAnsi" w:hAnsiTheme="minorHAnsi" w:cstheme="minorHAnsi"/>
          <w:sz w:val="22"/>
          <w:szCs w:val="22"/>
        </w:rPr>
        <w:t>dergraduate Studies.  The adviso</w:t>
      </w:r>
      <w:r w:rsidR="000B47F1" w:rsidRPr="000B47F1">
        <w:rPr>
          <w:rFonts w:asciiTheme="minorHAnsi" w:hAnsiTheme="minorHAnsi" w:cstheme="minorHAnsi"/>
          <w:sz w:val="22"/>
          <w:szCs w:val="22"/>
        </w:rPr>
        <w:t>r will guide the research but will not grade it.</w:t>
      </w:r>
    </w:p>
    <w:p w:rsidR="00EE71B8" w:rsidRPr="00EE71B8" w:rsidRDefault="00EE71B8" w:rsidP="00EE71B8">
      <w:pPr>
        <w:pStyle w:val="ListParagraph"/>
        <w:numPr>
          <w:ilvl w:val="0"/>
          <w:numId w:val="47"/>
        </w:numPr>
        <w:spacing w:line="259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</w:t>
      </w:r>
      <w:r w:rsidRPr="00EE71B8">
        <w:rPr>
          <w:rFonts w:asciiTheme="minorHAnsi" w:hAnsiTheme="minorHAnsi" w:cstheme="minorHAnsi"/>
          <w:sz w:val="22"/>
          <w:szCs w:val="22"/>
        </w:rPr>
        <w:t xml:space="preserve"> critical component will be a self-reflective essay of 20-30 pages that explains what </w:t>
      </w:r>
      <w:r>
        <w:rPr>
          <w:rFonts w:asciiTheme="minorHAnsi" w:hAnsiTheme="minorHAnsi" w:cstheme="minorHAnsi"/>
          <w:sz w:val="22"/>
          <w:szCs w:val="22"/>
        </w:rPr>
        <w:t xml:space="preserve">the student has </w:t>
      </w:r>
      <w:r w:rsidRPr="00EE71B8">
        <w:rPr>
          <w:rFonts w:asciiTheme="minorHAnsi" w:hAnsiTheme="minorHAnsi" w:cstheme="minorHAnsi"/>
          <w:sz w:val="22"/>
          <w:szCs w:val="22"/>
        </w:rPr>
        <w:t xml:space="preserve">learned about narrative by researching it in the individual way </w:t>
      </w:r>
      <w:r>
        <w:rPr>
          <w:rFonts w:asciiTheme="minorHAnsi" w:hAnsiTheme="minorHAnsi" w:cstheme="minorHAnsi"/>
          <w:sz w:val="22"/>
          <w:szCs w:val="22"/>
        </w:rPr>
        <w:t xml:space="preserve">as </w:t>
      </w:r>
      <w:r w:rsidRPr="00EE71B8">
        <w:rPr>
          <w:rFonts w:asciiTheme="minorHAnsi" w:hAnsiTheme="minorHAnsi" w:cstheme="minorHAnsi"/>
          <w:sz w:val="22"/>
          <w:szCs w:val="22"/>
        </w:rPr>
        <w:t xml:space="preserve">devised, and </w:t>
      </w:r>
      <w:r>
        <w:rPr>
          <w:rFonts w:asciiTheme="minorHAnsi" w:hAnsiTheme="minorHAnsi" w:cstheme="minorHAnsi"/>
          <w:sz w:val="22"/>
          <w:szCs w:val="22"/>
        </w:rPr>
        <w:t xml:space="preserve">by </w:t>
      </w:r>
      <w:r w:rsidRPr="00EE71B8">
        <w:rPr>
          <w:rFonts w:asciiTheme="minorHAnsi" w:hAnsiTheme="minorHAnsi" w:cstheme="minorHAnsi"/>
          <w:sz w:val="22"/>
          <w:szCs w:val="22"/>
        </w:rPr>
        <w:t xml:space="preserve">studying narrative in the courses </w:t>
      </w:r>
      <w:r>
        <w:rPr>
          <w:rFonts w:asciiTheme="minorHAnsi" w:hAnsiTheme="minorHAnsi" w:cstheme="minorHAnsi"/>
          <w:sz w:val="22"/>
          <w:szCs w:val="22"/>
        </w:rPr>
        <w:t xml:space="preserve">the student has </w:t>
      </w:r>
      <w:r w:rsidRPr="00EE71B8">
        <w:rPr>
          <w:rFonts w:asciiTheme="minorHAnsi" w:hAnsiTheme="minorHAnsi" w:cstheme="minorHAnsi"/>
          <w:sz w:val="22"/>
          <w:szCs w:val="22"/>
        </w:rPr>
        <w:t>chosen.</w:t>
      </w:r>
    </w:p>
    <w:p w:rsidR="000B47F1" w:rsidRPr="000B47F1" w:rsidRDefault="000B47F1" w:rsidP="000B47F1">
      <w:pPr>
        <w:pStyle w:val="ListParagraph"/>
        <w:numPr>
          <w:ilvl w:val="0"/>
          <w:numId w:val="47"/>
        </w:numPr>
        <w:spacing w:line="259" w:lineRule="auto"/>
        <w:rPr>
          <w:rFonts w:asciiTheme="minorHAnsi" w:hAnsiTheme="minorHAnsi" w:cstheme="minorHAnsi"/>
          <w:sz w:val="22"/>
          <w:szCs w:val="22"/>
        </w:rPr>
      </w:pPr>
      <w:r w:rsidRPr="000B47F1">
        <w:rPr>
          <w:rFonts w:asciiTheme="minorHAnsi" w:hAnsiTheme="minorHAnsi" w:cstheme="minorHAnsi"/>
          <w:sz w:val="22"/>
          <w:szCs w:val="22"/>
        </w:rPr>
        <w:t xml:space="preserve">The student will make a public presentation on the </w:t>
      </w:r>
      <w:r w:rsidR="00EE71B8">
        <w:rPr>
          <w:rFonts w:asciiTheme="minorHAnsi" w:hAnsiTheme="minorHAnsi" w:cstheme="minorHAnsi"/>
          <w:sz w:val="22"/>
          <w:szCs w:val="22"/>
        </w:rPr>
        <w:t>capstone project</w:t>
      </w:r>
      <w:r w:rsidR="00834881">
        <w:rPr>
          <w:rFonts w:asciiTheme="minorHAnsi" w:hAnsiTheme="minorHAnsi" w:cstheme="minorHAnsi"/>
          <w:sz w:val="22"/>
          <w:szCs w:val="22"/>
        </w:rPr>
        <w:t xml:space="preserve"> along with </w:t>
      </w:r>
      <w:r w:rsidRPr="000B47F1">
        <w:rPr>
          <w:rFonts w:asciiTheme="minorHAnsi" w:hAnsiTheme="minorHAnsi" w:cstheme="minorHAnsi"/>
          <w:sz w:val="22"/>
          <w:szCs w:val="22"/>
        </w:rPr>
        <w:t xml:space="preserve">other students completing </w:t>
      </w:r>
      <w:r w:rsidR="00834881">
        <w:rPr>
          <w:rFonts w:asciiTheme="minorHAnsi" w:hAnsiTheme="minorHAnsi" w:cstheme="minorHAnsi"/>
          <w:sz w:val="22"/>
          <w:szCs w:val="22"/>
        </w:rPr>
        <w:t xml:space="preserve">their own </w:t>
      </w:r>
      <w:r w:rsidRPr="000B47F1">
        <w:rPr>
          <w:rFonts w:asciiTheme="minorHAnsi" w:hAnsiTheme="minorHAnsi" w:cstheme="minorHAnsi"/>
          <w:sz w:val="22"/>
          <w:szCs w:val="22"/>
        </w:rPr>
        <w:t>capstone projects.</w:t>
      </w:r>
    </w:p>
    <w:p w:rsidR="000B47F1" w:rsidRDefault="000B47F1" w:rsidP="000B47F1">
      <w:pPr>
        <w:pStyle w:val="ListParagraph"/>
        <w:numPr>
          <w:ilvl w:val="0"/>
          <w:numId w:val="47"/>
        </w:numPr>
        <w:spacing w:line="259" w:lineRule="auto"/>
        <w:rPr>
          <w:rFonts w:asciiTheme="minorHAnsi" w:hAnsiTheme="minorHAnsi" w:cstheme="minorHAnsi"/>
          <w:sz w:val="22"/>
          <w:szCs w:val="22"/>
        </w:rPr>
      </w:pPr>
      <w:r w:rsidRPr="000B47F1">
        <w:rPr>
          <w:rFonts w:asciiTheme="minorHAnsi" w:hAnsiTheme="minorHAnsi" w:cstheme="minorHAnsi"/>
          <w:sz w:val="22"/>
          <w:szCs w:val="22"/>
        </w:rPr>
        <w:t xml:space="preserve">A jury of faculty who have conducted Narrative Studies Capstone Seminars will evaluate the </w:t>
      </w:r>
      <w:r w:rsidR="00EE71B8">
        <w:rPr>
          <w:rFonts w:asciiTheme="minorHAnsi" w:hAnsiTheme="minorHAnsi" w:cstheme="minorHAnsi"/>
          <w:sz w:val="22"/>
          <w:szCs w:val="22"/>
        </w:rPr>
        <w:t xml:space="preserve">critical component </w:t>
      </w:r>
      <w:r w:rsidRPr="000B47F1">
        <w:rPr>
          <w:rFonts w:asciiTheme="minorHAnsi" w:hAnsiTheme="minorHAnsi" w:cstheme="minorHAnsi"/>
          <w:sz w:val="22"/>
          <w:szCs w:val="22"/>
        </w:rPr>
        <w:t>and will determine the grade for the independent capstone project.</w:t>
      </w:r>
    </w:p>
    <w:p w:rsidR="00930D1A" w:rsidRPr="000B47F1" w:rsidRDefault="00930D1A" w:rsidP="00930D1A">
      <w:pPr>
        <w:pStyle w:val="ListParagraph"/>
        <w:spacing w:line="259" w:lineRule="auto"/>
        <w:ind w:left="360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</w:p>
    <w:p w:rsidR="00D339B5" w:rsidRPr="00C8440C" w:rsidRDefault="00D339B5" w:rsidP="001611A7">
      <w:pPr>
        <w:outlineLvl w:val="0"/>
        <w:rPr>
          <w:rFonts w:ascii="Calibri" w:hAnsi="Calibri" w:cs="Calibri"/>
          <w:b/>
          <w:bCs/>
        </w:rPr>
      </w:pPr>
      <w:r w:rsidRPr="00C8440C">
        <w:rPr>
          <w:rFonts w:ascii="Calibri" w:hAnsi="Calibri" w:cs="Calibri"/>
          <w:b/>
          <w:bCs/>
        </w:rPr>
        <w:t>Description</w:t>
      </w:r>
      <w:r w:rsidR="00A513B4">
        <w:rPr>
          <w:rFonts w:ascii="Calibri" w:hAnsi="Calibri" w:cs="Calibri"/>
          <w:b/>
          <w:bCs/>
        </w:rPr>
        <w:t xml:space="preserve"> of Capstone Project</w:t>
      </w:r>
    </w:p>
    <w:p w:rsidR="00334EF8" w:rsidRPr="00C8440C" w:rsidRDefault="00A4734C" w:rsidP="001611A7">
      <w:pPr>
        <w:outlineLvl w:val="0"/>
        <w:rPr>
          <w:rFonts w:ascii="Calibri" w:hAnsi="Calibri" w:cs="Calibri"/>
          <w:bCs/>
          <w:color w:val="808080"/>
          <w:sz w:val="20"/>
          <w:szCs w:val="20"/>
        </w:rPr>
      </w:pPr>
      <w:r>
        <w:rPr>
          <w:rFonts w:ascii="Calibri" w:hAnsi="Calibri" w:cs="Calibri"/>
          <w:bCs/>
          <w:color w:val="808080"/>
          <w:sz w:val="20"/>
          <w:szCs w:val="20"/>
        </w:rPr>
        <w:t xml:space="preserve">Describe the research project you propose, and </w:t>
      </w:r>
      <w:r w:rsidR="007458BA">
        <w:rPr>
          <w:rFonts w:ascii="Calibri" w:hAnsi="Calibri" w:cs="Calibri"/>
          <w:bCs/>
          <w:color w:val="808080"/>
          <w:sz w:val="20"/>
          <w:szCs w:val="20"/>
        </w:rPr>
        <w:t xml:space="preserve">explain </w:t>
      </w:r>
      <w:r>
        <w:rPr>
          <w:rFonts w:ascii="Calibri" w:hAnsi="Calibri" w:cs="Calibri"/>
          <w:bCs/>
          <w:color w:val="808080"/>
          <w:sz w:val="20"/>
          <w:szCs w:val="20"/>
        </w:rPr>
        <w:t>how it fits in with your prior work in Narrative Studies</w:t>
      </w:r>
      <w:r w:rsidR="007458BA">
        <w:rPr>
          <w:rFonts w:ascii="Calibri" w:hAnsi="Calibri" w:cs="Calibri"/>
          <w:bCs/>
          <w:color w:val="808080"/>
          <w:sz w:val="20"/>
          <w:szCs w:val="20"/>
        </w:rPr>
        <w:t xml:space="preserve"> [typing area will expand]</w:t>
      </w:r>
      <w:r w:rsidR="00A513B4">
        <w:rPr>
          <w:rFonts w:ascii="Calibri" w:hAnsi="Calibri" w:cs="Calibri"/>
          <w:bCs/>
          <w:color w:val="808080"/>
          <w:sz w:val="20"/>
          <w:szCs w:val="20"/>
        </w:rPr>
        <w:t>.</w:t>
      </w:r>
    </w:p>
    <w:p w:rsidR="00A513B4" w:rsidRDefault="00A513B4" w:rsidP="00D339B5">
      <w:pPr>
        <w:outlineLvl w:val="0"/>
        <w:rPr>
          <w:rFonts w:ascii="Calibri" w:hAnsi="Calibri" w:cs="Calibri"/>
          <w:b/>
          <w:bCs/>
        </w:rPr>
      </w:pPr>
    </w:p>
    <w:p w:rsidR="00D339B5" w:rsidRPr="00C8440C" w:rsidRDefault="00D339B5" w:rsidP="00D339B5">
      <w:pPr>
        <w:outlineLvl w:val="0"/>
        <w:rPr>
          <w:rFonts w:ascii="Calibri" w:hAnsi="Calibri" w:cs="Calibri"/>
          <w:b/>
          <w:bCs/>
        </w:rPr>
      </w:pPr>
      <w:r w:rsidRPr="00C8440C">
        <w:rPr>
          <w:rFonts w:ascii="Calibri" w:hAnsi="Calibri" w:cs="Calibri"/>
          <w:b/>
          <w:bCs/>
        </w:rPr>
        <w:t>Required Readings and Supplementary Materials</w:t>
      </w:r>
    </w:p>
    <w:p w:rsidR="00EA6625" w:rsidRPr="00C8440C" w:rsidRDefault="001A325F" w:rsidP="00AE6D0B">
      <w:pPr>
        <w:rPr>
          <w:rFonts w:ascii="Calibri" w:hAnsi="Calibri" w:cs="Calibri"/>
          <w:b/>
          <w:sz w:val="20"/>
          <w:szCs w:val="20"/>
          <w:u w:val="single"/>
        </w:rPr>
      </w:pPr>
      <w:r>
        <w:rPr>
          <w:rFonts w:ascii="Calibri" w:hAnsi="Calibri" w:cs="Calibri"/>
          <w:bCs/>
          <w:color w:val="808080"/>
          <w:sz w:val="20"/>
          <w:szCs w:val="20"/>
        </w:rPr>
        <w:t xml:space="preserve">List the </w:t>
      </w:r>
      <w:r w:rsidR="000D0E9D" w:rsidRPr="00C8440C">
        <w:rPr>
          <w:rFonts w:ascii="Calibri" w:hAnsi="Calibri" w:cs="Calibri"/>
          <w:bCs/>
          <w:color w:val="808080"/>
          <w:sz w:val="20"/>
          <w:szCs w:val="20"/>
        </w:rPr>
        <w:t>readings</w:t>
      </w:r>
      <w:r w:rsidR="00EE7378">
        <w:rPr>
          <w:rFonts w:ascii="Calibri" w:hAnsi="Calibri" w:cs="Calibri"/>
          <w:bCs/>
          <w:color w:val="808080"/>
          <w:sz w:val="20"/>
          <w:szCs w:val="20"/>
        </w:rPr>
        <w:t>,</w:t>
      </w:r>
      <w:r w:rsidR="000D0E9D" w:rsidRPr="00C8440C">
        <w:rPr>
          <w:rFonts w:ascii="Calibri" w:hAnsi="Calibri" w:cs="Calibri"/>
          <w:bCs/>
          <w:color w:val="808080"/>
          <w:sz w:val="20"/>
          <w:szCs w:val="20"/>
        </w:rPr>
        <w:t xml:space="preserve"> supplementary materials</w:t>
      </w:r>
      <w:r w:rsidR="00EE7378">
        <w:rPr>
          <w:rFonts w:ascii="Calibri" w:hAnsi="Calibri" w:cs="Calibri"/>
          <w:bCs/>
          <w:color w:val="808080"/>
          <w:sz w:val="20"/>
          <w:szCs w:val="20"/>
        </w:rPr>
        <w:t>, and activities</w:t>
      </w:r>
      <w:r>
        <w:rPr>
          <w:rFonts w:ascii="Calibri" w:hAnsi="Calibri" w:cs="Calibri"/>
          <w:bCs/>
          <w:color w:val="808080"/>
          <w:sz w:val="20"/>
          <w:szCs w:val="20"/>
        </w:rPr>
        <w:t xml:space="preserve"> required for your project</w:t>
      </w:r>
      <w:r w:rsidR="00DD54A3" w:rsidRPr="00C8440C">
        <w:rPr>
          <w:rFonts w:ascii="Calibri" w:hAnsi="Calibri" w:cs="Calibri"/>
          <w:bCs/>
          <w:color w:val="808080"/>
          <w:sz w:val="20"/>
          <w:szCs w:val="20"/>
        </w:rPr>
        <w:t xml:space="preserve"> </w:t>
      </w:r>
      <w:r w:rsidR="0072687B">
        <w:rPr>
          <w:rFonts w:ascii="Calibri" w:hAnsi="Calibri" w:cs="Calibri"/>
          <w:bCs/>
          <w:color w:val="808080"/>
          <w:sz w:val="20"/>
          <w:szCs w:val="20"/>
        </w:rPr>
        <w:t>[typing area will expand]</w:t>
      </w:r>
      <w:r w:rsidR="00A513B4">
        <w:rPr>
          <w:rFonts w:ascii="Calibri" w:hAnsi="Calibri" w:cs="Calibri"/>
          <w:bCs/>
          <w:color w:val="808080"/>
          <w:sz w:val="20"/>
          <w:szCs w:val="20"/>
        </w:rPr>
        <w:t>.</w:t>
      </w:r>
    </w:p>
    <w:p w:rsidR="00A513B4" w:rsidRDefault="00A513B4" w:rsidP="007458BA">
      <w:pPr>
        <w:outlineLvl w:val="0"/>
        <w:rPr>
          <w:rFonts w:ascii="Calibri" w:hAnsi="Calibri" w:cs="Calibri"/>
          <w:b/>
          <w:bCs/>
        </w:rPr>
      </w:pPr>
    </w:p>
    <w:p w:rsidR="006D6E28" w:rsidRPr="00C8440C" w:rsidRDefault="000502F7" w:rsidP="00196114">
      <w:pPr>
        <w:rPr>
          <w:rFonts w:ascii="Calibri" w:hAnsi="Calibri" w:cs="Calibri"/>
          <w:b/>
        </w:rPr>
      </w:pPr>
      <w:r w:rsidRPr="00C8440C">
        <w:rPr>
          <w:rFonts w:ascii="Calibri" w:hAnsi="Calibri" w:cs="Calibri"/>
          <w:b/>
        </w:rPr>
        <w:t>C</w:t>
      </w:r>
      <w:r w:rsidR="00196114" w:rsidRPr="00C8440C">
        <w:rPr>
          <w:rFonts w:ascii="Calibri" w:hAnsi="Calibri" w:cs="Calibri"/>
          <w:b/>
        </w:rPr>
        <w:t>ourse Schedule: A Weekly Breakdown</w:t>
      </w:r>
    </w:p>
    <w:p w:rsidR="00F6721E" w:rsidRPr="00A513B4" w:rsidRDefault="0072687B" w:rsidP="0072687B">
      <w:pPr>
        <w:rPr>
          <w:rFonts w:ascii="Calibri" w:hAnsi="Calibri" w:cs="Calibri"/>
          <w:color w:val="808080"/>
          <w:sz w:val="20"/>
          <w:szCs w:val="20"/>
        </w:rPr>
      </w:pPr>
      <w:r w:rsidRPr="00A513B4">
        <w:rPr>
          <w:rFonts w:ascii="Calibri" w:hAnsi="Calibri" w:cs="Calibri"/>
          <w:color w:val="808080"/>
          <w:sz w:val="20"/>
          <w:szCs w:val="20"/>
        </w:rPr>
        <w:t xml:space="preserve">Itemize your working timetable for completing </w:t>
      </w:r>
      <w:r w:rsidR="00EE7378">
        <w:rPr>
          <w:rFonts w:ascii="Calibri" w:hAnsi="Calibri" w:cs="Calibri"/>
          <w:color w:val="808080"/>
          <w:sz w:val="20"/>
          <w:szCs w:val="20"/>
        </w:rPr>
        <w:t>your research component</w:t>
      </w:r>
      <w:r w:rsidR="00DE47C8" w:rsidRPr="00A513B4">
        <w:rPr>
          <w:rFonts w:ascii="Calibri" w:hAnsi="Calibri" w:cs="Calibri"/>
          <w:color w:val="808080"/>
          <w:sz w:val="20"/>
          <w:szCs w:val="20"/>
        </w:rPr>
        <w:t xml:space="preserve">; include adequate time for the completion of the </w:t>
      </w:r>
      <w:r w:rsidR="00EE7378">
        <w:rPr>
          <w:rFonts w:ascii="Calibri" w:hAnsi="Calibri" w:cs="Calibri"/>
          <w:color w:val="808080"/>
          <w:sz w:val="20"/>
          <w:szCs w:val="20"/>
        </w:rPr>
        <w:t xml:space="preserve">critical component </w:t>
      </w:r>
      <w:r w:rsidR="00A513B4">
        <w:rPr>
          <w:rFonts w:ascii="Calibri" w:hAnsi="Calibri" w:cs="Calibri"/>
          <w:bCs/>
          <w:color w:val="808080"/>
          <w:sz w:val="20"/>
          <w:szCs w:val="20"/>
        </w:rPr>
        <w:t>[typing area will expand in each box below]</w:t>
      </w:r>
      <w:r w:rsidR="00A513B4">
        <w:rPr>
          <w:rFonts w:ascii="Calibri" w:hAnsi="Calibri" w:cs="Calibri"/>
          <w:color w:val="808080"/>
          <w:sz w:val="20"/>
          <w:szCs w:val="20"/>
        </w:rPr>
        <w:t>.</w:t>
      </w:r>
    </w:p>
    <w:tbl>
      <w:tblPr>
        <w:tblpPr w:leftFromText="180" w:rightFromText="180" w:vertAnchor="text" w:horzAnchor="page" w:tblpX="1855" w:tblpY="264"/>
        <w:tblW w:w="874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A0" w:firstRow="1" w:lastRow="0" w:firstColumn="1" w:lastColumn="0" w:noHBand="0" w:noVBand="0"/>
      </w:tblPr>
      <w:tblGrid>
        <w:gridCol w:w="1818"/>
        <w:gridCol w:w="5210"/>
        <w:gridCol w:w="1720"/>
      </w:tblGrid>
      <w:tr w:rsidR="0072687B" w:rsidRPr="00AE6D0B" w:rsidTr="00A513B4">
        <w:trPr>
          <w:trHeight w:val="288"/>
        </w:trPr>
        <w:tc>
          <w:tcPr>
            <w:tcW w:w="1818" w:type="dxa"/>
          </w:tcPr>
          <w:p w:rsidR="0072687B" w:rsidRPr="00C8440C" w:rsidRDefault="0072687B" w:rsidP="00A513B4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</w:p>
        </w:tc>
        <w:tc>
          <w:tcPr>
            <w:tcW w:w="5210" w:type="dxa"/>
          </w:tcPr>
          <w:p w:rsidR="0072687B" w:rsidRPr="00A86B3E" w:rsidRDefault="0072687B" w:rsidP="00A513B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Topics/Weekly Activities, Readings, Tasks</w:t>
            </w:r>
          </w:p>
        </w:tc>
        <w:tc>
          <w:tcPr>
            <w:tcW w:w="1720" w:type="dxa"/>
          </w:tcPr>
          <w:p w:rsidR="0072687B" w:rsidRPr="00C8440C" w:rsidRDefault="0072687B" w:rsidP="00594BE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2"/>
                <w:szCs w:val="22"/>
              </w:rPr>
            </w:pPr>
            <w:r w:rsidRPr="00C8440C">
              <w:rPr>
                <w:rFonts w:ascii="Calibri" w:hAnsi="Calibri" w:cs="Calibri"/>
                <w:b/>
                <w:sz w:val="22"/>
                <w:szCs w:val="22"/>
              </w:rPr>
              <w:t>Due Dates</w:t>
            </w:r>
          </w:p>
        </w:tc>
      </w:tr>
      <w:tr w:rsidR="0072687B" w:rsidRPr="00AE6D0B" w:rsidTr="0072687B">
        <w:tc>
          <w:tcPr>
            <w:tcW w:w="1818" w:type="dxa"/>
          </w:tcPr>
          <w:p w:rsidR="0072687B" w:rsidRPr="00C8440C" w:rsidRDefault="0072687B" w:rsidP="00594BE7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C8440C">
              <w:rPr>
                <w:rFonts w:ascii="Calibri" w:hAnsi="Calibri" w:cs="Calibri"/>
                <w:sz w:val="20"/>
              </w:rPr>
              <w:t>Week 1</w:t>
            </w:r>
          </w:p>
          <w:p w:rsidR="0072687B" w:rsidRPr="00C8440C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  <w:r w:rsidRPr="00C8440C">
              <w:rPr>
                <w:rFonts w:ascii="Calibri" w:hAnsi="Calibri" w:cs="Calibri"/>
                <w:sz w:val="20"/>
                <w:szCs w:val="20"/>
              </w:rPr>
              <w:t>Dates</w:t>
            </w:r>
          </w:p>
        </w:tc>
        <w:tc>
          <w:tcPr>
            <w:tcW w:w="5210" w:type="dxa"/>
          </w:tcPr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20" w:type="dxa"/>
          </w:tcPr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2687B" w:rsidRPr="00AE6D0B" w:rsidTr="0072687B">
        <w:tc>
          <w:tcPr>
            <w:tcW w:w="1818" w:type="dxa"/>
          </w:tcPr>
          <w:p w:rsidR="0072687B" w:rsidRPr="00A86B3E" w:rsidRDefault="0072687B" w:rsidP="00594BE7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A86B3E">
              <w:rPr>
                <w:rFonts w:ascii="Calibri" w:hAnsi="Calibri" w:cs="Calibri"/>
                <w:sz w:val="20"/>
              </w:rPr>
              <w:t>Week 2</w:t>
            </w:r>
          </w:p>
          <w:p w:rsidR="0072687B" w:rsidRPr="00A86B3E" w:rsidRDefault="0072687B" w:rsidP="00594BE7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A86B3E">
              <w:rPr>
                <w:rFonts w:ascii="Calibri" w:hAnsi="Calibri" w:cs="Calibri"/>
                <w:sz w:val="20"/>
                <w:szCs w:val="20"/>
              </w:rPr>
              <w:t>Dates</w:t>
            </w:r>
          </w:p>
        </w:tc>
        <w:tc>
          <w:tcPr>
            <w:tcW w:w="5210" w:type="dxa"/>
          </w:tcPr>
          <w:p w:rsidR="0072687B" w:rsidRPr="00A86B3E" w:rsidRDefault="0072687B" w:rsidP="00594BE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720" w:type="dxa"/>
          </w:tcPr>
          <w:p w:rsidR="0072687B" w:rsidRPr="00A86B3E" w:rsidRDefault="0072687B" w:rsidP="00A86B3E">
            <w:pPr>
              <w:pStyle w:val="Heading4"/>
              <w:jc w:val="left"/>
              <w:rPr>
                <w:rFonts w:ascii="Calibri" w:hAnsi="Calibri" w:cs="Calibri"/>
                <w:b w:val="0"/>
                <w:sz w:val="20"/>
              </w:rPr>
            </w:pPr>
          </w:p>
        </w:tc>
      </w:tr>
      <w:tr w:rsidR="0072687B" w:rsidRPr="00AE6D0B" w:rsidTr="0072687B">
        <w:trPr>
          <w:trHeight w:val="481"/>
        </w:trPr>
        <w:tc>
          <w:tcPr>
            <w:tcW w:w="1818" w:type="dxa"/>
          </w:tcPr>
          <w:p w:rsidR="0072687B" w:rsidRPr="00A86B3E" w:rsidRDefault="0072687B" w:rsidP="00594BE7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A86B3E">
              <w:rPr>
                <w:rFonts w:ascii="Calibri" w:hAnsi="Calibri" w:cs="Calibri"/>
                <w:sz w:val="20"/>
              </w:rPr>
              <w:lastRenderedPageBreak/>
              <w:t>Week 3</w:t>
            </w:r>
          </w:p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  <w:r w:rsidRPr="00A86B3E">
              <w:rPr>
                <w:rFonts w:ascii="Calibri" w:hAnsi="Calibri" w:cs="Calibri"/>
                <w:sz w:val="20"/>
                <w:szCs w:val="20"/>
              </w:rPr>
              <w:t>Dates</w:t>
            </w:r>
          </w:p>
        </w:tc>
        <w:tc>
          <w:tcPr>
            <w:tcW w:w="5210" w:type="dxa"/>
          </w:tcPr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20" w:type="dxa"/>
          </w:tcPr>
          <w:p w:rsidR="0072687B" w:rsidRPr="00A86B3E" w:rsidRDefault="0072687B" w:rsidP="00594BE7">
            <w:pPr>
              <w:pStyle w:val="BodyText2"/>
              <w:spacing w:after="0" w:line="240" w:lineRule="auto"/>
              <w:rPr>
                <w:rFonts w:ascii="Calibri" w:hAnsi="Calibri" w:cs="Calibri"/>
                <w:sz w:val="20"/>
                <w:lang w:val="en-US" w:eastAsia="en-US"/>
              </w:rPr>
            </w:pPr>
          </w:p>
        </w:tc>
      </w:tr>
      <w:tr w:rsidR="0072687B" w:rsidRPr="00AE6D0B" w:rsidTr="0072687B">
        <w:tc>
          <w:tcPr>
            <w:tcW w:w="1818" w:type="dxa"/>
          </w:tcPr>
          <w:p w:rsidR="0072687B" w:rsidRPr="00C8440C" w:rsidRDefault="0072687B" w:rsidP="00594BE7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C8440C">
              <w:rPr>
                <w:rFonts w:ascii="Calibri" w:hAnsi="Calibri" w:cs="Calibri"/>
                <w:sz w:val="20"/>
              </w:rPr>
              <w:t>Week 4</w:t>
            </w:r>
          </w:p>
          <w:p w:rsidR="0072687B" w:rsidRPr="00C8440C" w:rsidRDefault="0072687B" w:rsidP="00594BE7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C8440C">
              <w:rPr>
                <w:rFonts w:ascii="Calibri" w:hAnsi="Calibri" w:cs="Calibri"/>
                <w:sz w:val="20"/>
                <w:szCs w:val="20"/>
              </w:rPr>
              <w:t>Dates</w:t>
            </w:r>
          </w:p>
        </w:tc>
        <w:tc>
          <w:tcPr>
            <w:tcW w:w="5210" w:type="dxa"/>
          </w:tcPr>
          <w:p w:rsidR="0072687B" w:rsidRPr="00C8440C" w:rsidRDefault="0072687B" w:rsidP="0072687B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720" w:type="dxa"/>
          </w:tcPr>
          <w:p w:rsidR="0072687B" w:rsidRPr="00A86B3E" w:rsidRDefault="0072687B" w:rsidP="00594BE7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</w:tr>
      <w:tr w:rsidR="0072687B" w:rsidRPr="00AE6D0B" w:rsidTr="0072687B">
        <w:tc>
          <w:tcPr>
            <w:tcW w:w="1818" w:type="dxa"/>
          </w:tcPr>
          <w:p w:rsidR="0072687B" w:rsidRPr="00A86B3E" w:rsidRDefault="0072687B" w:rsidP="00594BE7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A86B3E">
              <w:rPr>
                <w:rFonts w:ascii="Calibri" w:hAnsi="Calibri" w:cs="Calibri"/>
                <w:sz w:val="20"/>
              </w:rPr>
              <w:t>Week 5</w:t>
            </w:r>
          </w:p>
          <w:p w:rsidR="0072687B" w:rsidRPr="00A86B3E" w:rsidRDefault="0072687B" w:rsidP="00594BE7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A86B3E">
              <w:rPr>
                <w:rFonts w:ascii="Calibri" w:hAnsi="Calibri" w:cs="Calibri"/>
                <w:sz w:val="20"/>
                <w:szCs w:val="20"/>
              </w:rPr>
              <w:t>Dates</w:t>
            </w:r>
          </w:p>
        </w:tc>
        <w:tc>
          <w:tcPr>
            <w:tcW w:w="5210" w:type="dxa"/>
          </w:tcPr>
          <w:p w:rsidR="0072687B" w:rsidRPr="00A86B3E" w:rsidRDefault="0072687B" w:rsidP="0072687B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720" w:type="dxa"/>
          </w:tcPr>
          <w:p w:rsidR="0072687B" w:rsidRPr="00A86B3E" w:rsidRDefault="0072687B" w:rsidP="00594BE7">
            <w:pPr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</w:tr>
      <w:tr w:rsidR="0072687B" w:rsidRPr="00AE6D0B" w:rsidTr="0072687B">
        <w:tc>
          <w:tcPr>
            <w:tcW w:w="1818" w:type="dxa"/>
          </w:tcPr>
          <w:p w:rsidR="0072687B" w:rsidRPr="00A86B3E" w:rsidRDefault="0072687B" w:rsidP="00594BE7">
            <w:pPr>
              <w:pStyle w:val="Heading4"/>
              <w:jc w:val="left"/>
              <w:rPr>
                <w:rFonts w:ascii="Calibri" w:hAnsi="Calibri" w:cs="Calibri"/>
                <w:b w:val="0"/>
                <w:sz w:val="20"/>
              </w:rPr>
            </w:pPr>
            <w:r w:rsidRPr="00A86B3E">
              <w:rPr>
                <w:rFonts w:ascii="Calibri" w:hAnsi="Calibri" w:cs="Calibri"/>
                <w:sz w:val="20"/>
              </w:rPr>
              <w:t>Week 6</w:t>
            </w:r>
          </w:p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  <w:r w:rsidRPr="00A86B3E">
              <w:rPr>
                <w:rFonts w:ascii="Calibri" w:hAnsi="Calibri" w:cs="Calibri"/>
                <w:sz w:val="20"/>
                <w:szCs w:val="20"/>
              </w:rPr>
              <w:t>Dates</w:t>
            </w:r>
          </w:p>
        </w:tc>
        <w:tc>
          <w:tcPr>
            <w:tcW w:w="5210" w:type="dxa"/>
          </w:tcPr>
          <w:p w:rsidR="0072687B" w:rsidRPr="00A86B3E" w:rsidRDefault="0072687B" w:rsidP="0072687B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720" w:type="dxa"/>
          </w:tcPr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2687B" w:rsidRPr="00AE6D0B" w:rsidTr="0072687B">
        <w:tc>
          <w:tcPr>
            <w:tcW w:w="1818" w:type="dxa"/>
          </w:tcPr>
          <w:p w:rsidR="0072687B" w:rsidRPr="00A86B3E" w:rsidRDefault="0072687B" w:rsidP="00594BE7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A86B3E">
              <w:rPr>
                <w:rFonts w:ascii="Calibri" w:hAnsi="Calibri" w:cs="Calibri"/>
                <w:sz w:val="20"/>
              </w:rPr>
              <w:t>Week 7</w:t>
            </w:r>
          </w:p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  <w:r w:rsidRPr="00A86B3E">
              <w:rPr>
                <w:rFonts w:ascii="Calibri" w:hAnsi="Calibri" w:cs="Calibri"/>
                <w:sz w:val="20"/>
                <w:szCs w:val="20"/>
              </w:rPr>
              <w:t>Dates</w:t>
            </w:r>
          </w:p>
        </w:tc>
        <w:tc>
          <w:tcPr>
            <w:tcW w:w="5210" w:type="dxa"/>
          </w:tcPr>
          <w:p w:rsidR="0072687B" w:rsidRPr="00A86B3E" w:rsidRDefault="0072687B" w:rsidP="0072687B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720" w:type="dxa"/>
          </w:tcPr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2687B" w:rsidRPr="00AE6D0B" w:rsidTr="0072687B">
        <w:tc>
          <w:tcPr>
            <w:tcW w:w="1818" w:type="dxa"/>
          </w:tcPr>
          <w:p w:rsidR="0072687B" w:rsidRPr="00A86B3E" w:rsidRDefault="0072687B" w:rsidP="00594BE7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A86B3E">
              <w:rPr>
                <w:rFonts w:ascii="Calibri" w:hAnsi="Calibri" w:cs="Calibri"/>
                <w:sz w:val="20"/>
              </w:rPr>
              <w:t>Week 8</w:t>
            </w:r>
          </w:p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  <w:r w:rsidRPr="00A86B3E">
              <w:rPr>
                <w:rFonts w:ascii="Calibri" w:hAnsi="Calibri" w:cs="Calibri"/>
                <w:sz w:val="20"/>
                <w:szCs w:val="20"/>
              </w:rPr>
              <w:t>Dates</w:t>
            </w:r>
          </w:p>
        </w:tc>
        <w:tc>
          <w:tcPr>
            <w:tcW w:w="5210" w:type="dxa"/>
          </w:tcPr>
          <w:p w:rsidR="0072687B" w:rsidRPr="00A86B3E" w:rsidRDefault="0072687B" w:rsidP="0072687B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720" w:type="dxa"/>
          </w:tcPr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2687B" w:rsidRPr="00AE6D0B" w:rsidTr="0072687B">
        <w:tc>
          <w:tcPr>
            <w:tcW w:w="1818" w:type="dxa"/>
          </w:tcPr>
          <w:p w:rsidR="0072687B" w:rsidRPr="00A86B3E" w:rsidRDefault="0072687B" w:rsidP="00594BE7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A86B3E">
              <w:rPr>
                <w:rFonts w:ascii="Calibri" w:hAnsi="Calibri" w:cs="Calibri"/>
                <w:sz w:val="20"/>
              </w:rPr>
              <w:t>Week 9</w:t>
            </w:r>
          </w:p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  <w:r w:rsidRPr="00A86B3E">
              <w:rPr>
                <w:rFonts w:ascii="Calibri" w:hAnsi="Calibri" w:cs="Calibri"/>
                <w:sz w:val="20"/>
                <w:szCs w:val="20"/>
              </w:rPr>
              <w:t>Dates</w:t>
            </w:r>
          </w:p>
        </w:tc>
        <w:tc>
          <w:tcPr>
            <w:tcW w:w="5210" w:type="dxa"/>
          </w:tcPr>
          <w:p w:rsidR="0072687B" w:rsidRPr="00A86B3E" w:rsidRDefault="0072687B" w:rsidP="0072687B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720" w:type="dxa"/>
          </w:tcPr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2687B" w:rsidRPr="00AE6D0B" w:rsidTr="0072687B">
        <w:tc>
          <w:tcPr>
            <w:tcW w:w="1818" w:type="dxa"/>
          </w:tcPr>
          <w:p w:rsidR="0072687B" w:rsidRPr="00A86B3E" w:rsidRDefault="0072687B" w:rsidP="00594BE7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A86B3E">
              <w:rPr>
                <w:rFonts w:ascii="Calibri" w:hAnsi="Calibri" w:cs="Calibri"/>
                <w:sz w:val="20"/>
              </w:rPr>
              <w:t>Week 10</w:t>
            </w:r>
          </w:p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  <w:r w:rsidRPr="00A86B3E">
              <w:rPr>
                <w:rFonts w:ascii="Calibri" w:hAnsi="Calibri" w:cs="Calibri"/>
                <w:sz w:val="20"/>
                <w:szCs w:val="20"/>
              </w:rPr>
              <w:t>Dates</w:t>
            </w:r>
          </w:p>
        </w:tc>
        <w:tc>
          <w:tcPr>
            <w:tcW w:w="5210" w:type="dxa"/>
          </w:tcPr>
          <w:p w:rsidR="0072687B" w:rsidRPr="00A86B3E" w:rsidRDefault="0072687B" w:rsidP="0072687B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720" w:type="dxa"/>
          </w:tcPr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2687B" w:rsidRPr="00AE6D0B" w:rsidTr="0072687B">
        <w:tc>
          <w:tcPr>
            <w:tcW w:w="1818" w:type="dxa"/>
          </w:tcPr>
          <w:p w:rsidR="0072687B" w:rsidRPr="00A86B3E" w:rsidRDefault="0072687B" w:rsidP="00594BE7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A86B3E">
              <w:rPr>
                <w:rFonts w:ascii="Calibri" w:hAnsi="Calibri" w:cs="Calibri"/>
                <w:sz w:val="20"/>
              </w:rPr>
              <w:t>Week 11</w:t>
            </w:r>
          </w:p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  <w:r w:rsidRPr="00A86B3E">
              <w:rPr>
                <w:rFonts w:ascii="Calibri" w:hAnsi="Calibri" w:cs="Calibri"/>
                <w:sz w:val="20"/>
                <w:szCs w:val="20"/>
              </w:rPr>
              <w:t>Dates</w:t>
            </w:r>
          </w:p>
        </w:tc>
        <w:tc>
          <w:tcPr>
            <w:tcW w:w="5210" w:type="dxa"/>
          </w:tcPr>
          <w:p w:rsidR="0072687B" w:rsidRPr="00A86B3E" w:rsidRDefault="0072687B" w:rsidP="0072687B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720" w:type="dxa"/>
          </w:tcPr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2687B" w:rsidRPr="00AE6D0B" w:rsidTr="0072687B">
        <w:tc>
          <w:tcPr>
            <w:tcW w:w="1818" w:type="dxa"/>
          </w:tcPr>
          <w:p w:rsidR="0072687B" w:rsidRPr="00A86B3E" w:rsidRDefault="0072687B" w:rsidP="00594BE7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A86B3E">
              <w:rPr>
                <w:rFonts w:ascii="Calibri" w:hAnsi="Calibri" w:cs="Calibri"/>
                <w:sz w:val="20"/>
              </w:rPr>
              <w:t>Week 12</w:t>
            </w:r>
          </w:p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  <w:r w:rsidRPr="00A86B3E">
              <w:rPr>
                <w:rFonts w:ascii="Calibri" w:hAnsi="Calibri" w:cs="Calibri"/>
                <w:sz w:val="20"/>
                <w:szCs w:val="20"/>
              </w:rPr>
              <w:t>Dates</w:t>
            </w:r>
          </w:p>
        </w:tc>
        <w:tc>
          <w:tcPr>
            <w:tcW w:w="5210" w:type="dxa"/>
          </w:tcPr>
          <w:p w:rsidR="0072687B" w:rsidRPr="00A86B3E" w:rsidRDefault="0072687B" w:rsidP="0072687B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720" w:type="dxa"/>
          </w:tcPr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2687B" w:rsidRPr="00AE6D0B" w:rsidTr="0072687B">
        <w:tc>
          <w:tcPr>
            <w:tcW w:w="1818" w:type="dxa"/>
          </w:tcPr>
          <w:p w:rsidR="0072687B" w:rsidRPr="00A86B3E" w:rsidRDefault="0072687B" w:rsidP="00594BE7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A86B3E">
              <w:rPr>
                <w:rFonts w:ascii="Calibri" w:hAnsi="Calibri" w:cs="Calibri"/>
                <w:sz w:val="20"/>
              </w:rPr>
              <w:t>Week 13</w:t>
            </w:r>
          </w:p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  <w:r w:rsidRPr="00A86B3E">
              <w:rPr>
                <w:rFonts w:ascii="Calibri" w:hAnsi="Calibri" w:cs="Calibri"/>
                <w:sz w:val="20"/>
                <w:szCs w:val="20"/>
              </w:rPr>
              <w:t>Dates</w:t>
            </w:r>
          </w:p>
        </w:tc>
        <w:tc>
          <w:tcPr>
            <w:tcW w:w="5210" w:type="dxa"/>
          </w:tcPr>
          <w:p w:rsidR="0072687B" w:rsidRPr="00A86B3E" w:rsidRDefault="0072687B" w:rsidP="0072687B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720" w:type="dxa"/>
          </w:tcPr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2687B" w:rsidRPr="00AE6D0B" w:rsidTr="0072687B">
        <w:tc>
          <w:tcPr>
            <w:tcW w:w="1818" w:type="dxa"/>
          </w:tcPr>
          <w:p w:rsidR="0072687B" w:rsidRPr="00A86B3E" w:rsidRDefault="0072687B" w:rsidP="00594BE7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A86B3E">
              <w:rPr>
                <w:rFonts w:ascii="Calibri" w:hAnsi="Calibri" w:cs="Calibri"/>
                <w:sz w:val="20"/>
              </w:rPr>
              <w:t>Week 14</w:t>
            </w:r>
          </w:p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  <w:r w:rsidRPr="00A86B3E">
              <w:rPr>
                <w:rFonts w:ascii="Calibri" w:hAnsi="Calibri" w:cs="Calibri"/>
                <w:sz w:val="20"/>
                <w:szCs w:val="20"/>
              </w:rPr>
              <w:t>Dates</w:t>
            </w:r>
          </w:p>
        </w:tc>
        <w:tc>
          <w:tcPr>
            <w:tcW w:w="5210" w:type="dxa"/>
          </w:tcPr>
          <w:p w:rsidR="0072687B" w:rsidRPr="00A86B3E" w:rsidRDefault="0072687B" w:rsidP="0072687B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720" w:type="dxa"/>
          </w:tcPr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2687B" w:rsidRPr="00AE6D0B" w:rsidTr="0072687B">
        <w:tc>
          <w:tcPr>
            <w:tcW w:w="1818" w:type="dxa"/>
          </w:tcPr>
          <w:p w:rsidR="0072687B" w:rsidRPr="00A86B3E" w:rsidRDefault="0072687B" w:rsidP="00594BE7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A86B3E">
              <w:rPr>
                <w:rFonts w:ascii="Calibri" w:hAnsi="Calibri" w:cs="Calibri"/>
                <w:sz w:val="20"/>
              </w:rPr>
              <w:t>Week 15</w:t>
            </w:r>
          </w:p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  <w:r w:rsidRPr="00A86B3E">
              <w:rPr>
                <w:rFonts w:ascii="Calibri" w:hAnsi="Calibri" w:cs="Calibri"/>
                <w:sz w:val="20"/>
                <w:szCs w:val="20"/>
              </w:rPr>
              <w:t>Dates</w:t>
            </w:r>
          </w:p>
        </w:tc>
        <w:tc>
          <w:tcPr>
            <w:tcW w:w="5210" w:type="dxa"/>
          </w:tcPr>
          <w:p w:rsidR="0072687B" w:rsidRPr="00A86B3E" w:rsidRDefault="0072687B" w:rsidP="0072687B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720" w:type="dxa"/>
          </w:tcPr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2687B" w:rsidRPr="00AE6D0B" w:rsidTr="0072687B">
        <w:tc>
          <w:tcPr>
            <w:tcW w:w="1818" w:type="dxa"/>
          </w:tcPr>
          <w:p w:rsidR="0072687B" w:rsidRPr="00A86B3E" w:rsidRDefault="0072687B" w:rsidP="00594BE7">
            <w:pPr>
              <w:pStyle w:val="Heading4"/>
              <w:jc w:val="left"/>
              <w:rPr>
                <w:rFonts w:ascii="Calibri" w:hAnsi="Calibri" w:cs="Calibri"/>
                <w:sz w:val="20"/>
              </w:rPr>
            </w:pPr>
            <w:r w:rsidRPr="00A86B3E">
              <w:rPr>
                <w:rFonts w:ascii="Calibri" w:hAnsi="Calibri" w:cs="Calibri"/>
                <w:sz w:val="20"/>
              </w:rPr>
              <w:t>FINAL</w:t>
            </w:r>
          </w:p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  <w:r w:rsidRPr="00A86B3E">
              <w:rPr>
                <w:rFonts w:ascii="Calibri" w:hAnsi="Calibri" w:cs="Calibri"/>
                <w:sz w:val="20"/>
                <w:szCs w:val="20"/>
              </w:rPr>
              <w:t>Date</w:t>
            </w:r>
          </w:p>
        </w:tc>
        <w:tc>
          <w:tcPr>
            <w:tcW w:w="5210" w:type="dxa"/>
          </w:tcPr>
          <w:p w:rsidR="0072687B" w:rsidRPr="00A86B3E" w:rsidRDefault="0072687B" w:rsidP="003943FD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A86B3E">
              <w:rPr>
                <w:rFonts w:ascii="Calibri" w:hAnsi="Calibri" w:cs="Calibri"/>
                <w:b/>
                <w:sz w:val="20"/>
                <w:szCs w:val="20"/>
              </w:rPr>
              <w:t xml:space="preserve">Final submission of research </w:t>
            </w:r>
            <w:r w:rsidR="003943FD">
              <w:rPr>
                <w:rFonts w:ascii="Calibri" w:hAnsi="Calibri" w:cs="Calibri"/>
                <w:b/>
                <w:sz w:val="20"/>
                <w:szCs w:val="20"/>
              </w:rPr>
              <w:t>and essay</w:t>
            </w:r>
          </w:p>
        </w:tc>
        <w:tc>
          <w:tcPr>
            <w:tcW w:w="1720" w:type="dxa"/>
          </w:tcPr>
          <w:p w:rsidR="0072687B" w:rsidRPr="00A86B3E" w:rsidRDefault="0072687B" w:rsidP="00594BE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:rsidR="00DB5543" w:rsidRDefault="00DB5543" w:rsidP="00A11968">
      <w:pPr>
        <w:jc w:val="center"/>
        <w:rPr>
          <w:rFonts w:ascii="Calibri" w:hAnsi="Calibri" w:cs="Calibri"/>
          <w:b/>
          <w:sz w:val="20"/>
          <w:szCs w:val="20"/>
          <w:u w:val="single"/>
        </w:rPr>
      </w:pPr>
    </w:p>
    <w:p w:rsidR="00851293" w:rsidRDefault="00851293" w:rsidP="00A14974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</w:p>
    <w:p w:rsidR="00851293" w:rsidRDefault="00851293" w:rsidP="00A14974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b/>
          <w:bCs/>
          <w:color w:val="000000"/>
        </w:rPr>
        <w:t xml:space="preserve">Student signature: _________________________________________ Date: </w:t>
      </w:r>
    </w:p>
    <w:p w:rsidR="00851293" w:rsidRDefault="00851293" w:rsidP="00A14974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</w:p>
    <w:p w:rsidR="00A54CCB" w:rsidRDefault="00A54CCB" w:rsidP="00A14974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</w:p>
    <w:p w:rsidR="00851293" w:rsidRPr="00851293" w:rsidRDefault="00851293" w:rsidP="00851293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color w:val="000000"/>
          <w:u w:val="single"/>
        </w:rPr>
      </w:pPr>
      <w:r w:rsidRPr="00851293">
        <w:rPr>
          <w:rFonts w:ascii="Calibri" w:hAnsi="Calibri" w:cs="Calibri"/>
          <w:b/>
          <w:bCs/>
          <w:color w:val="000000"/>
          <w:u w:val="single"/>
        </w:rPr>
        <w:t xml:space="preserve">Faculty </w:t>
      </w:r>
      <w:r w:rsidR="00396167">
        <w:rPr>
          <w:rFonts w:ascii="Calibri" w:hAnsi="Calibri" w:cs="Calibri"/>
          <w:b/>
          <w:bCs/>
          <w:color w:val="000000"/>
          <w:u w:val="single"/>
        </w:rPr>
        <w:t>Adviso</w:t>
      </w:r>
      <w:r w:rsidR="00D427CE">
        <w:rPr>
          <w:rFonts w:ascii="Calibri" w:hAnsi="Calibri" w:cs="Calibri"/>
          <w:b/>
          <w:bCs/>
          <w:color w:val="000000"/>
          <w:u w:val="single"/>
        </w:rPr>
        <w:t>r</w:t>
      </w:r>
      <w:r w:rsidRPr="00851293">
        <w:rPr>
          <w:rFonts w:ascii="Calibri" w:hAnsi="Calibri" w:cs="Calibri"/>
          <w:b/>
          <w:bCs/>
          <w:color w:val="000000"/>
          <w:u w:val="single"/>
        </w:rPr>
        <w:t xml:space="preserve"> to complete and sign this part</w:t>
      </w:r>
    </w:p>
    <w:p w:rsidR="00A14974" w:rsidRDefault="00851293" w:rsidP="00851293">
      <w:pPr>
        <w:pStyle w:val="NormalWeb"/>
        <w:spacing w:before="0" w:beforeAutospacing="0" w:after="0" w:afterAutospacing="0"/>
        <w:rPr>
          <w:rFonts w:ascii="Calibri" w:hAnsi="Calibri" w:cs="Calibri"/>
          <w:bCs/>
          <w:color w:val="000000"/>
        </w:rPr>
      </w:pPr>
      <w:r w:rsidRPr="00851293">
        <w:rPr>
          <w:rFonts w:ascii="Calibri" w:hAnsi="Calibri" w:cs="Calibri"/>
          <w:bCs/>
          <w:color w:val="000000"/>
        </w:rPr>
        <w:t xml:space="preserve">I agree to </w:t>
      </w:r>
      <w:r w:rsidR="004372F1">
        <w:rPr>
          <w:rFonts w:ascii="Calibri" w:hAnsi="Calibri" w:cs="Calibri"/>
          <w:bCs/>
          <w:color w:val="000000"/>
        </w:rPr>
        <w:t>advise</w:t>
      </w:r>
      <w:r w:rsidRPr="00851293">
        <w:rPr>
          <w:rFonts w:ascii="Calibri" w:hAnsi="Calibri" w:cs="Calibri"/>
          <w:bCs/>
          <w:color w:val="000000"/>
        </w:rPr>
        <w:t xml:space="preserve"> the </w:t>
      </w:r>
      <w:proofErr w:type="gramStart"/>
      <w:r w:rsidRPr="00851293">
        <w:rPr>
          <w:rFonts w:ascii="Calibri" w:hAnsi="Calibri" w:cs="Calibri"/>
          <w:bCs/>
          <w:color w:val="000000"/>
        </w:rPr>
        <w:t>student’s</w:t>
      </w:r>
      <w:proofErr w:type="gramEnd"/>
      <w:r w:rsidRPr="00851293">
        <w:rPr>
          <w:rFonts w:ascii="Calibri" w:hAnsi="Calibri" w:cs="Calibri"/>
          <w:bCs/>
          <w:color w:val="000000"/>
        </w:rPr>
        <w:t xml:space="preserve"> proposed directed research described above as a capstone course appropriate to the student’s interdiscipli</w:t>
      </w:r>
      <w:r w:rsidR="004372F1">
        <w:rPr>
          <w:rFonts w:ascii="Calibri" w:hAnsi="Calibri" w:cs="Calibri"/>
          <w:bCs/>
          <w:color w:val="000000"/>
        </w:rPr>
        <w:t xml:space="preserve">nary major in Narrative </w:t>
      </w:r>
      <w:r w:rsidR="004372F1" w:rsidRPr="00D427CE">
        <w:rPr>
          <w:rFonts w:ascii="Calibri" w:hAnsi="Calibri" w:cs="Calibri"/>
          <w:bCs/>
          <w:color w:val="000000"/>
        </w:rPr>
        <w:t>Studies, and understand that the English Department</w:t>
      </w:r>
      <w:r w:rsidR="00860536" w:rsidRPr="00D427CE">
        <w:rPr>
          <w:rFonts w:ascii="Calibri" w:hAnsi="Calibri" w:cs="Calibri"/>
          <w:bCs/>
          <w:color w:val="000000"/>
        </w:rPr>
        <w:t xml:space="preserve"> alone</w:t>
      </w:r>
      <w:r w:rsidR="004372F1" w:rsidRPr="00D427CE">
        <w:rPr>
          <w:rFonts w:ascii="Calibri" w:hAnsi="Calibri" w:cs="Calibri"/>
          <w:bCs/>
          <w:color w:val="000000"/>
        </w:rPr>
        <w:t xml:space="preserve"> is responsible for determination of grades.</w:t>
      </w:r>
    </w:p>
    <w:p w:rsidR="00851293" w:rsidRDefault="00851293" w:rsidP="00851293">
      <w:pPr>
        <w:pStyle w:val="NormalWeb"/>
        <w:spacing w:before="0" w:beforeAutospacing="0" w:after="0" w:afterAutospacing="0"/>
        <w:rPr>
          <w:rFonts w:ascii="Calibri" w:hAnsi="Calibri" w:cs="Calibri"/>
          <w:bCs/>
          <w:color w:val="000000"/>
        </w:rPr>
      </w:pPr>
    </w:p>
    <w:p w:rsidR="00851293" w:rsidRDefault="00851293" w:rsidP="00851293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  <w:r w:rsidRPr="00851293">
        <w:rPr>
          <w:rFonts w:ascii="Calibri" w:hAnsi="Calibri" w:cs="Calibri"/>
          <w:b/>
          <w:bCs/>
          <w:color w:val="000000"/>
        </w:rPr>
        <w:t xml:space="preserve">Faculty </w:t>
      </w:r>
      <w:r w:rsidR="00396167">
        <w:rPr>
          <w:rFonts w:ascii="Calibri" w:hAnsi="Calibri" w:cs="Calibri"/>
          <w:b/>
          <w:bCs/>
          <w:color w:val="000000"/>
        </w:rPr>
        <w:t>Adviso</w:t>
      </w:r>
      <w:r w:rsidR="00D427CE">
        <w:rPr>
          <w:rFonts w:ascii="Calibri" w:hAnsi="Calibri" w:cs="Calibri"/>
          <w:b/>
          <w:bCs/>
          <w:color w:val="000000"/>
        </w:rPr>
        <w:t>r</w:t>
      </w:r>
      <w:r w:rsidRPr="00851293">
        <w:rPr>
          <w:rFonts w:ascii="Calibri" w:hAnsi="Calibri" w:cs="Calibri"/>
          <w:b/>
          <w:bCs/>
          <w:color w:val="000000"/>
        </w:rPr>
        <w:t>:</w:t>
      </w:r>
      <w:r>
        <w:rPr>
          <w:rFonts w:ascii="Calibri" w:hAnsi="Calibri" w:cs="Calibri"/>
          <w:b/>
          <w:bCs/>
          <w:color w:val="000000"/>
        </w:rPr>
        <w:t xml:space="preserve"> ___________________________________</w:t>
      </w:r>
      <w:r w:rsidR="00D427CE">
        <w:rPr>
          <w:rFonts w:ascii="Calibri" w:hAnsi="Calibri" w:cs="Calibri"/>
          <w:b/>
          <w:bCs/>
          <w:color w:val="000000"/>
        </w:rPr>
        <w:t>___</w:t>
      </w:r>
      <w:r>
        <w:rPr>
          <w:rFonts w:ascii="Calibri" w:hAnsi="Calibri" w:cs="Calibri"/>
          <w:b/>
          <w:bCs/>
          <w:color w:val="000000"/>
        </w:rPr>
        <w:t xml:space="preserve">_____ Date: </w:t>
      </w:r>
    </w:p>
    <w:p w:rsidR="00851293" w:rsidRDefault="00851293" w:rsidP="00851293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</w:p>
    <w:p w:rsidR="00851293" w:rsidRPr="00851293" w:rsidRDefault="00851293" w:rsidP="00851293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b/>
          <w:bCs/>
          <w:color w:val="000000"/>
        </w:rPr>
        <w:t xml:space="preserve">Director of Undergraduate Studies: ___________________________ Date: </w:t>
      </w:r>
    </w:p>
    <w:p w:rsidR="00D25CE6" w:rsidRDefault="00D25CE6" w:rsidP="00C050D1">
      <w:pPr>
        <w:rPr>
          <w:rFonts w:ascii="Calibri" w:hAnsi="Calibri" w:cs="Calibri"/>
          <w:b/>
          <w:color w:val="1F497D"/>
          <w:sz w:val="20"/>
          <w:szCs w:val="20"/>
        </w:rPr>
      </w:pPr>
    </w:p>
    <w:p w:rsidR="00917C46" w:rsidRDefault="00917C46" w:rsidP="00C050D1">
      <w:pPr>
        <w:rPr>
          <w:rFonts w:ascii="Calibri" w:hAnsi="Calibri" w:cs="Calibri"/>
          <w:b/>
          <w:color w:val="1F497D"/>
          <w:sz w:val="20"/>
          <w:szCs w:val="20"/>
        </w:rPr>
      </w:pPr>
    </w:p>
    <w:p w:rsidR="00917C46" w:rsidRDefault="00917C46" w:rsidP="00C050D1">
      <w:pPr>
        <w:rPr>
          <w:rFonts w:ascii="Calibri" w:hAnsi="Calibri" w:cs="Calibri"/>
          <w:b/>
          <w:color w:val="1F497D"/>
          <w:sz w:val="20"/>
          <w:szCs w:val="20"/>
        </w:rPr>
      </w:pPr>
    </w:p>
    <w:p w:rsidR="00917C46" w:rsidRDefault="00917C46" w:rsidP="00C050D1">
      <w:pPr>
        <w:rPr>
          <w:rFonts w:ascii="Calibri" w:hAnsi="Calibri" w:cs="Calibri"/>
          <w:b/>
          <w:color w:val="1F497D"/>
          <w:sz w:val="20"/>
          <w:szCs w:val="20"/>
        </w:rPr>
      </w:pPr>
    </w:p>
    <w:p w:rsidR="00D427CE" w:rsidRPr="00D427CE" w:rsidRDefault="00917C46" w:rsidP="00CB2D33">
      <w:pPr>
        <w:jc w:val="center"/>
        <w:rPr>
          <w:rFonts w:ascii="Calibri" w:hAnsi="Calibri" w:cs="Calibri"/>
          <w:b/>
          <w:sz w:val="28"/>
          <w:szCs w:val="28"/>
        </w:rPr>
      </w:pPr>
      <w:r w:rsidRPr="00D427CE">
        <w:rPr>
          <w:rFonts w:ascii="Calibri" w:hAnsi="Calibri" w:cs="Calibri"/>
          <w:b/>
          <w:sz w:val="28"/>
          <w:szCs w:val="28"/>
        </w:rPr>
        <w:t xml:space="preserve">After </w:t>
      </w:r>
      <w:r w:rsidR="00CB2D33" w:rsidRPr="00D427CE">
        <w:rPr>
          <w:rFonts w:ascii="Calibri" w:hAnsi="Calibri" w:cs="Calibri"/>
          <w:b/>
          <w:sz w:val="28"/>
          <w:szCs w:val="28"/>
        </w:rPr>
        <w:t xml:space="preserve">faculty </w:t>
      </w:r>
      <w:r w:rsidR="002A4E7C" w:rsidRPr="00D427CE">
        <w:rPr>
          <w:rFonts w:ascii="Calibri" w:hAnsi="Calibri" w:cs="Calibri"/>
          <w:b/>
          <w:sz w:val="28"/>
          <w:szCs w:val="28"/>
        </w:rPr>
        <w:t xml:space="preserve">have </w:t>
      </w:r>
      <w:r w:rsidRPr="00D427CE">
        <w:rPr>
          <w:rFonts w:ascii="Calibri" w:hAnsi="Calibri" w:cs="Calibri"/>
          <w:b/>
          <w:sz w:val="28"/>
          <w:szCs w:val="28"/>
        </w:rPr>
        <w:t>signed</w:t>
      </w:r>
      <w:r w:rsidR="002A4E7C" w:rsidRPr="00D427CE">
        <w:rPr>
          <w:rFonts w:ascii="Calibri" w:hAnsi="Calibri" w:cs="Calibri"/>
          <w:b/>
          <w:sz w:val="28"/>
          <w:szCs w:val="28"/>
        </w:rPr>
        <w:t xml:space="preserve"> the</w:t>
      </w:r>
      <w:r w:rsidRPr="00D427CE">
        <w:rPr>
          <w:rFonts w:ascii="Calibri" w:hAnsi="Calibri" w:cs="Calibri"/>
          <w:b/>
          <w:sz w:val="28"/>
          <w:szCs w:val="28"/>
        </w:rPr>
        <w:t xml:space="preserve"> form, please scan and </w:t>
      </w:r>
      <w:r w:rsidR="00CB2D33" w:rsidRPr="00D427CE">
        <w:rPr>
          <w:rFonts w:ascii="Calibri" w:hAnsi="Calibri" w:cs="Calibri"/>
          <w:b/>
          <w:sz w:val="28"/>
          <w:szCs w:val="28"/>
        </w:rPr>
        <w:t>email to</w:t>
      </w:r>
    </w:p>
    <w:p w:rsidR="00917C46" w:rsidRPr="00D427CE" w:rsidRDefault="00CB2D33" w:rsidP="00CB2D33">
      <w:pPr>
        <w:jc w:val="center"/>
        <w:rPr>
          <w:rFonts w:ascii="Calibri" w:hAnsi="Calibri" w:cs="Calibri"/>
          <w:b/>
          <w:sz w:val="28"/>
          <w:szCs w:val="28"/>
        </w:rPr>
      </w:pPr>
      <w:r w:rsidRPr="00D427CE">
        <w:rPr>
          <w:rFonts w:ascii="Calibri" w:hAnsi="Calibri" w:cs="Calibri"/>
          <w:b/>
          <w:sz w:val="28"/>
          <w:szCs w:val="28"/>
        </w:rPr>
        <w:t>Jose Perez-Guerrero at jperezgu@usc.edu</w:t>
      </w:r>
    </w:p>
    <w:sectPr w:rsidR="00917C46" w:rsidRPr="00D427CE" w:rsidSect="00307F75">
      <w:type w:val="continuous"/>
      <w:pgSz w:w="12240" w:h="15840" w:code="1"/>
      <w:pgMar w:top="1152" w:right="1728" w:bottom="1152" w:left="1728" w:header="864" w:footer="50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4783" w:rsidRDefault="00FD4783">
      <w:r>
        <w:separator/>
      </w:r>
    </w:p>
  </w:endnote>
  <w:endnote w:type="continuationSeparator" w:id="0">
    <w:p w:rsidR="00FD4783" w:rsidRDefault="00FD47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68DA" w:rsidRDefault="009468D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468DA" w:rsidRDefault="009468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1DF6" w:rsidRPr="003F56BC" w:rsidRDefault="00E81DF6" w:rsidP="00CA47A3">
    <w:pPr>
      <w:pStyle w:val="Footer"/>
      <w:jc w:val="center"/>
      <w:rPr>
        <w:rFonts w:ascii="Calibri" w:hAnsi="Calibri" w:cs="Calibri"/>
        <w:sz w:val="24"/>
        <w:szCs w:val="24"/>
      </w:rPr>
    </w:pPr>
    <w:r w:rsidRPr="003F56BC">
      <w:rPr>
        <w:rFonts w:ascii="Calibri" w:hAnsi="Calibri" w:cs="Calibri"/>
        <w:sz w:val="24"/>
        <w:szCs w:val="24"/>
      </w:rPr>
      <w:t xml:space="preserve">(INITIAL) </w:t>
    </w:r>
    <w:r w:rsidRPr="003F56BC">
      <w:rPr>
        <w:rFonts w:ascii="Calibri" w:hAnsi="Calibri" w:cs="Calibri"/>
        <w:b/>
        <w:sz w:val="24"/>
        <w:szCs w:val="24"/>
      </w:rPr>
      <w:t>STUDENT</w:t>
    </w:r>
    <w:r w:rsidRPr="003F56BC">
      <w:rPr>
        <w:rFonts w:ascii="Calibri" w:hAnsi="Calibri" w:cs="Calibri"/>
        <w:sz w:val="24"/>
        <w:szCs w:val="24"/>
      </w:rPr>
      <w:t>: _________</w:t>
    </w:r>
    <w:r w:rsidR="003F56BC" w:rsidRPr="003F56BC">
      <w:rPr>
        <w:rFonts w:ascii="Calibri" w:hAnsi="Calibri" w:cs="Calibri"/>
        <w:sz w:val="24"/>
        <w:szCs w:val="24"/>
      </w:rPr>
      <w:t xml:space="preserve">_ </w:t>
    </w:r>
    <w:r w:rsidR="003F56BC">
      <w:rPr>
        <w:rFonts w:ascii="Calibri" w:hAnsi="Calibri" w:cs="Calibri"/>
        <w:sz w:val="24"/>
        <w:szCs w:val="24"/>
      </w:rPr>
      <w:t xml:space="preserve">    </w:t>
    </w:r>
    <w:r w:rsidR="003F56BC">
      <w:rPr>
        <w:rFonts w:ascii="Calibri" w:hAnsi="Calibri" w:cs="Calibri"/>
        <w:b/>
        <w:sz w:val="24"/>
        <w:szCs w:val="24"/>
      </w:rPr>
      <w:t>FACULTY</w:t>
    </w:r>
    <w:r w:rsidR="00396167">
      <w:rPr>
        <w:rFonts w:ascii="Calibri" w:hAnsi="Calibri" w:cs="Calibri"/>
        <w:b/>
        <w:sz w:val="24"/>
        <w:szCs w:val="24"/>
      </w:rPr>
      <w:t xml:space="preserve"> ADVISO</w:t>
    </w:r>
    <w:r w:rsidR="003F56BC" w:rsidRPr="003F56BC">
      <w:rPr>
        <w:rFonts w:ascii="Calibri" w:hAnsi="Calibri" w:cs="Calibri"/>
        <w:b/>
        <w:sz w:val="24"/>
        <w:szCs w:val="24"/>
      </w:rPr>
      <w:t>R</w:t>
    </w:r>
    <w:r w:rsidRPr="003F56BC">
      <w:rPr>
        <w:rFonts w:ascii="Calibri" w:hAnsi="Calibri" w:cs="Calibri"/>
        <w:sz w:val="24"/>
        <w:szCs w:val="24"/>
      </w:rPr>
      <w:t>: __________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2405" w:rsidRPr="003F56BC" w:rsidRDefault="00172405" w:rsidP="00CA47A3">
    <w:pPr>
      <w:pStyle w:val="Footer"/>
      <w:jc w:val="center"/>
      <w:rPr>
        <w:rFonts w:ascii="Calibri" w:hAnsi="Calibri" w:cs="Calibri"/>
        <w:sz w:val="24"/>
        <w:szCs w:val="24"/>
      </w:rPr>
    </w:pPr>
    <w:r w:rsidRPr="003F56BC">
      <w:rPr>
        <w:rFonts w:ascii="Calibri" w:hAnsi="Calibri" w:cs="Calibri"/>
        <w:sz w:val="24"/>
        <w:szCs w:val="24"/>
      </w:rPr>
      <w:t xml:space="preserve">(INITIAL) </w:t>
    </w:r>
    <w:r w:rsidRPr="003F56BC">
      <w:rPr>
        <w:rFonts w:ascii="Calibri" w:hAnsi="Calibri" w:cs="Calibri"/>
        <w:b/>
        <w:sz w:val="24"/>
        <w:szCs w:val="24"/>
      </w:rPr>
      <w:t>STUDENT</w:t>
    </w:r>
    <w:r w:rsidRPr="003F56BC">
      <w:rPr>
        <w:rFonts w:ascii="Calibri" w:hAnsi="Calibri" w:cs="Calibri"/>
        <w:sz w:val="24"/>
        <w:szCs w:val="24"/>
      </w:rPr>
      <w:t xml:space="preserve">: __________ </w:t>
    </w:r>
    <w:r>
      <w:rPr>
        <w:rFonts w:ascii="Calibri" w:hAnsi="Calibri" w:cs="Calibri"/>
        <w:sz w:val="24"/>
        <w:szCs w:val="24"/>
      </w:rPr>
      <w:t xml:space="preserve">    </w:t>
    </w:r>
    <w:r>
      <w:rPr>
        <w:rFonts w:ascii="Calibri" w:hAnsi="Calibri" w:cs="Calibri"/>
        <w:b/>
        <w:sz w:val="24"/>
        <w:szCs w:val="24"/>
      </w:rPr>
      <w:t>FACULTY</w:t>
    </w:r>
    <w:r w:rsidR="00396167">
      <w:rPr>
        <w:rFonts w:ascii="Calibri" w:hAnsi="Calibri" w:cs="Calibri"/>
        <w:b/>
        <w:sz w:val="24"/>
        <w:szCs w:val="24"/>
      </w:rPr>
      <w:t xml:space="preserve"> ADVISO</w:t>
    </w:r>
    <w:r w:rsidRPr="003F56BC">
      <w:rPr>
        <w:rFonts w:ascii="Calibri" w:hAnsi="Calibri" w:cs="Calibri"/>
        <w:b/>
        <w:sz w:val="24"/>
        <w:szCs w:val="24"/>
      </w:rPr>
      <w:t>R</w:t>
    </w:r>
    <w:r w:rsidRPr="003F56BC">
      <w:rPr>
        <w:rFonts w:ascii="Calibri" w:hAnsi="Calibri" w:cs="Calibri"/>
        <w:sz w:val="24"/>
        <w:szCs w:val="24"/>
      </w:rPr>
      <w:t>: __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4783" w:rsidRDefault="00FD4783">
      <w:r>
        <w:separator/>
      </w:r>
    </w:p>
  </w:footnote>
  <w:footnote w:type="continuationSeparator" w:id="0">
    <w:p w:rsidR="00FD4783" w:rsidRDefault="00FD47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68DA" w:rsidRPr="006B33F0" w:rsidRDefault="006B33F0" w:rsidP="00C40FA0">
    <w:pPr>
      <w:pStyle w:val="Header"/>
      <w:jc w:val="right"/>
      <w:rPr>
        <w:rFonts w:asciiTheme="minorHAnsi" w:hAnsiTheme="minorHAnsi" w:cstheme="minorHAnsi"/>
        <w:sz w:val="22"/>
        <w:szCs w:val="22"/>
      </w:rPr>
    </w:pPr>
    <w:r w:rsidRPr="006B33F0">
      <w:rPr>
        <w:rFonts w:asciiTheme="minorHAnsi" w:hAnsiTheme="minorHAnsi" w:cstheme="minorHAnsi"/>
        <w:sz w:val="22"/>
        <w:szCs w:val="22"/>
      </w:rPr>
      <w:t xml:space="preserve">Page </w:t>
    </w:r>
    <w:r w:rsidRPr="006B33F0">
      <w:rPr>
        <w:rFonts w:asciiTheme="minorHAnsi" w:hAnsiTheme="minorHAnsi" w:cstheme="minorHAnsi"/>
        <w:b/>
        <w:bCs/>
        <w:sz w:val="22"/>
        <w:szCs w:val="22"/>
      </w:rPr>
      <w:fldChar w:fldCharType="begin"/>
    </w:r>
    <w:r w:rsidRPr="006B33F0">
      <w:rPr>
        <w:rFonts w:asciiTheme="minorHAnsi" w:hAnsiTheme="minorHAnsi" w:cstheme="minorHAnsi"/>
        <w:b/>
        <w:bCs/>
        <w:sz w:val="22"/>
        <w:szCs w:val="22"/>
      </w:rPr>
      <w:instrText xml:space="preserve"> PAGE  \* Arabic  \* MERGEFORMAT </w:instrText>
    </w:r>
    <w:r w:rsidRPr="006B33F0">
      <w:rPr>
        <w:rFonts w:asciiTheme="minorHAnsi" w:hAnsiTheme="minorHAnsi" w:cstheme="minorHAnsi"/>
        <w:b/>
        <w:bCs/>
        <w:sz w:val="22"/>
        <w:szCs w:val="22"/>
      </w:rPr>
      <w:fldChar w:fldCharType="separate"/>
    </w:r>
    <w:r w:rsidR="00930D1A">
      <w:rPr>
        <w:rFonts w:asciiTheme="minorHAnsi" w:hAnsiTheme="minorHAnsi" w:cstheme="minorHAnsi"/>
        <w:b/>
        <w:bCs/>
        <w:noProof/>
        <w:sz w:val="22"/>
        <w:szCs w:val="22"/>
      </w:rPr>
      <w:t>2</w:t>
    </w:r>
    <w:r w:rsidRPr="006B33F0">
      <w:rPr>
        <w:rFonts w:asciiTheme="minorHAnsi" w:hAnsiTheme="minorHAnsi" w:cstheme="minorHAnsi"/>
        <w:b/>
        <w:bCs/>
        <w:sz w:val="22"/>
        <w:szCs w:val="22"/>
      </w:rPr>
      <w:fldChar w:fldCharType="end"/>
    </w:r>
    <w:r w:rsidRPr="006B33F0">
      <w:rPr>
        <w:rFonts w:asciiTheme="minorHAnsi" w:hAnsiTheme="minorHAnsi" w:cstheme="minorHAnsi"/>
        <w:sz w:val="22"/>
        <w:szCs w:val="22"/>
      </w:rPr>
      <w:t xml:space="preserve"> of </w:t>
    </w:r>
    <w:r w:rsidRPr="006B33F0">
      <w:rPr>
        <w:rFonts w:asciiTheme="minorHAnsi" w:hAnsiTheme="minorHAnsi" w:cstheme="minorHAnsi"/>
        <w:b/>
        <w:bCs/>
        <w:sz w:val="22"/>
        <w:szCs w:val="22"/>
      </w:rPr>
      <w:fldChar w:fldCharType="begin"/>
    </w:r>
    <w:r w:rsidRPr="006B33F0">
      <w:rPr>
        <w:rFonts w:asciiTheme="minorHAnsi" w:hAnsiTheme="minorHAnsi" w:cstheme="minorHAnsi"/>
        <w:b/>
        <w:bCs/>
        <w:sz w:val="22"/>
        <w:szCs w:val="22"/>
      </w:rPr>
      <w:instrText xml:space="preserve"> NUMPAGES  \* Arabic  \* MERGEFORMAT </w:instrText>
    </w:r>
    <w:r w:rsidRPr="006B33F0">
      <w:rPr>
        <w:rFonts w:asciiTheme="minorHAnsi" w:hAnsiTheme="minorHAnsi" w:cstheme="minorHAnsi"/>
        <w:b/>
        <w:bCs/>
        <w:sz w:val="22"/>
        <w:szCs w:val="22"/>
      </w:rPr>
      <w:fldChar w:fldCharType="separate"/>
    </w:r>
    <w:r w:rsidR="00930D1A">
      <w:rPr>
        <w:rFonts w:asciiTheme="minorHAnsi" w:hAnsiTheme="minorHAnsi" w:cstheme="minorHAnsi"/>
        <w:b/>
        <w:bCs/>
        <w:noProof/>
        <w:sz w:val="22"/>
        <w:szCs w:val="22"/>
      </w:rPr>
      <w:t>2</w:t>
    </w:r>
    <w:r w:rsidRPr="006B33F0">
      <w:rPr>
        <w:rFonts w:asciiTheme="minorHAnsi" w:hAnsiTheme="minorHAnsi" w:cstheme="minorHAnsi"/>
        <w:b/>
        <w:bCs/>
        <w:sz w:val="22"/>
        <w:szCs w:val="22"/>
      </w:rPr>
      <w:fldChar w:fldCharType="end"/>
    </w:r>
  </w:p>
  <w:p w:rsidR="009468DA" w:rsidRPr="003F56BC" w:rsidRDefault="009468DA">
    <w:pPr>
      <w:pStyle w:val="Header"/>
      <w:rPr>
        <w:rFonts w:ascii="Calibri" w:hAnsi="Calibri" w:cs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B2194"/>
    <w:multiLevelType w:val="hybridMultilevel"/>
    <w:tmpl w:val="45401E3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C93AE8"/>
    <w:multiLevelType w:val="hybridMultilevel"/>
    <w:tmpl w:val="3498F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13304"/>
    <w:multiLevelType w:val="hybridMultilevel"/>
    <w:tmpl w:val="870406F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B158C5"/>
    <w:multiLevelType w:val="hybridMultilevel"/>
    <w:tmpl w:val="AB94C4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FF48CF"/>
    <w:multiLevelType w:val="hybridMultilevel"/>
    <w:tmpl w:val="F9A6F84E"/>
    <w:lvl w:ilvl="0" w:tplc="0409000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1E27E3"/>
    <w:multiLevelType w:val="hybridMultilevel"/>
    <w:tmpl w:val="B84A7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A33E0"/>
    <w:multiLevelType w:val="hybridMultilevel"/>
    <w:tmpl w:val="BFE89E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467B78"/>
    <w:multiLevelType w:val="hybridMultilevel"/>
    <w:tmpl w:val="68EEFC5A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525C1D0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7EF5731"/>
    <w:multiLevelType w:val="hybridMultilevel"/>
    <w:tmpl w:val="59988F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4541C9"/>
    <w:multiLevelType w:val="hybridMultilevel"/>
    <w:tmpl w:val="1A9E9A2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402E6F"/>
    <w:multiLevelType w:val="hybridMultilevel"/>
    <w:tmpl w:val="46A8F4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2BF2021"/>
    <w:multiLevelType w:val="hybridMultilevel"/>
    <w:tmpl w:val="6332D810"/>
    <w:lvl w:ilvl="0" w:tplc="345414C6">
      <w:start w:val="917"/>
      <w:numFmt w:val="bullet"/>
      <w:lvlText w:val=""/>
      <w:lvlJc w:val="left"/>
      <w:pPr>
        <w:tabs>
          <w:tab w:val="num" w:pos="580"/>
        </w:tabs>
        <w:ind w:left="580" w:hanging="360"/>
      </w:pPr>
      <w:rPr>
        <w:rFonts w:ascii="Symbol" w:eastAsia="Times New Roman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23056F"/>
    <w:multiLevelType w:val="hybridMultilevel"/>
    <w:tmpl w:val="2DD00B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6247551"/>
    <w:multiLevelType w:val="hybridMultilevel"/>
    <w:tmpl w:val="D534A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2318F3"/>
    <w:multiLevelType w:val="hybridMultilevel"/>
    <w:tmpl w:val="407408BA"/>
    <w:lvl w:ilvl="0" w:tplc="34EE0538">
      <w:start w:val="2"/>
      <w:numFmt w:val="decimal"/>
      <w:lvlText w:val="%1."/>
      <w:lvlJc w:val="left"/>
      <w:pPr>
        <w:ind w:left="1080" w:hanging="360"/>
      </w:pPr>
      <w:rPr>
        <w:rFonts w:hint="default"/>
        <w:b/>
        <w:i w:val="0"/>
        <w:w w:val="99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A40A61"/>
    <w:multiLevelType w:val="hybridMultilevel"/>
    <w:tmpl w:val="3F52946C"/>
    <w:lvl w:ilvl="0" w:tplc="82EC00A4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2B2CFB"/>
    <w:multiLevelType w:val="hybridMultilevel"/>
    <w:tmpl w:val="A12CA5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96A01CD"/>
    <w:multiLevelType w:val="hybridMultilevel"/>
    <w:tmpl w:val="9FD42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F55FDA"/>
    <w:multiLevelType w:val="hybridMultilevel"/>
    <w:tmpl w:val="F38252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003309E"/>
    <w:multiLevelType w:val="hybridMultilevel"/>
    <w:tmpl w:val="BF7CAD6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0C521D2"/>
    <w:multiLevelType w:val="hybridMultilevel"/>
    <w:tmpl w:val="78F2563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35D3A68"/>
    <w:multiLevelType w:val="hybridMultilevel"/>
    <w:tmpl w:val="BC082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7031C1"/>
    <w:multiLevelType w:val="hybridMultilevel"/>
    <w:tmpl w:val="FDE4A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39249D"/>
    <w:multiLevelType w:val="hybridMultilevel"/>
    <w:tmpl w:val="97E814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A2C6706"/>
    <w:multiLevelType w:val="hybridMultilevel"/>
    <w:tmpl w:val="92CE67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594367"/>
    <w:multiLevelType w:val="hybridMultilevel"/>
    <w:tmpl w:val="8B3E3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6873CD"/>
    <w:multiLevelType w:val="hybridMultilevel"/>
    <w:tmpl w:val="C14CFD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71EC3"/>
    <w:multiLevelType w:val="hybridMultilevel"/>
    <w:tmpl w:val="B2807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E36296C"/>
    <w:multiLevelType w:val="hybridMultilevel"/>
    <w:tmpl w:val="90DCBC3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2485ECD"/>
    <w:multiLevelType w:val="hybridMultilevel"/>
    <w:tmpl w:val="6D0CF8C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723171C"/>
    <w:multiLevelType w:val="hybridMultilevel"/>
    <w:tmpl w:val="8C24A2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7D71A72"/>
    <w:multiLevelType w:val="hybridMultilevel"/>
    <w:tmpl w:val="95A2D4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8E62C2A"/>
    <w:multiLevelType w:val="hybridMultilevel"/>
    <w:tmpl w:val="00668826"/>
    <w:lvl w:ilvl="0" w:tplc="0409000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8F6115D"/>
    <w:multiLevelType w:val="hybridMultilevel"/>
    <w:tmpl w:val="7E6C9D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EFB1CE7"/>
    <w:multiLevelType w:val="hybridMultilevel"/>
    <w:tmpl w:val="8E96BA3A"/>
    <w:lvl w:ilvl="0" w:tplc="345414C6">
      <w:start w:val="917"/>
      <w:numFmt w:val="bullet"/>
      <w:lvlText w:val=""/>
      <w:lvlJc w:val="left"/>
      <w:pPr>
        <w:tabs>
          <w:tab w:val="num" w:pos="580"/>
        </w:tabs>
        <w:ind w:left="580" w:hanging="360"/>
      </w:pPr>
      <w:rPr>
        <w:rFonts w:ascii="Symbol" w:eastAsia="Times New Roman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447D7"/>
    <w:multiLevelType w:val="hybridMultilevel"/>
    <w:tmpl w:val="59988F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4625907"/>
    <w:multiLevelType w:val="hybridMultilevel"/>
    <w:tmpl w:val="5ABC6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D3BE6"/>
    <w:multiLevelType w:val="hybridMultilevel"/>
    <w:tmpl w:val="4F62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26377A"/>
    <w:multiLevelType w:val="hybridMultilevel"/>
    <w:tmpl w:val="CBE4A3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9A06B07"/>
    <w:multiLevelType w:val="hybridMultilevel"/>
    <w:tmpl w:val="A7923900"/>
    <w:lvl w:ilvl="0" w:tplc="28FCD26C">
      <w:start w:val="3"/>
      <w:numFmt w:val="decimal"/>
      <w:lvlText w:val="%1."/>
      <w:lvlJc w:val="left"/>
      <w:pPr>
        <w:ind w:left="1530" w:hanging="360"/>
      </w:pPr>
      <w:rPr>
        <w:rFonts w:hint="default"/>
        <w:b/>
        <w:i w:val="0"/>
        <w:w w:val="100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0" w15:restartNumberingAfterBreak="0">
    <w:nsid w:val="6AB91345"/>
    <w:multiLevelType w:val="hybridMultilevel"/>
    <w:tmpl w:val="2FDED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D7D30F0"/>
    <w:multiLevelType w:val="hybridMultilevel"/>
    <w:tmpl w:val="870406F6"/>
    <w:lvl w:ilvl="0" w:tplc="0409000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D9C46D5"/>
    <w:multiLevelType w:val="hybridMultilevel"/>
    <w:tmpl w:val="19CC127A"/>
    <w:lvl w:ilvl="0" w:tplc="0409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43" w15:restartNumberingAfterBreak="0">
    <w:nsid w:val="77F424B4"/>
    <w:multiLevelType w:val="hybridMultilevel"/>
    <w:tmpl w:val="92CE67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9E3A9E"/>
    <w:multiLevelType w:val="hybridMultilevel"/>
    <w:tmpl w:val="1E307D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DA74FF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6" w15:restartNumberingAfterBreak="0">
    <w:nsid w:val="7DF56A5D"/>
    <w:multiLevelType w:val="hybridMultilevel"/>
    <w:tmpl w:val="66683F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5"/>
    <w:lvlOverride w:ilvl="0">
      <w:startOverride w:val="1"/>
    </w:lvlOverride>
  </w:num>
  <w:num w:numId="2">
    <w:abstractNumId w:val="40"/>
  </w:num>
  <w:num w:numId="3">
    <w:abstractNumId w:val="0"/>
  </w:num>
  <w:num w:numId="4">
    <w:abstractNumId w:val="7"/>
  </w:num>
  <w:num w:numId="5">
    <w:abstractNumId w:val="11"/>
  </w:num>
  <w:num w:numId="6">
    <w:abstractNumId w:val="34"/>
  </w:num>
  <w:num w:numId="7">
    <w:abstractNumId w:val="3"/>
  </w:num>
  <w:num w:numId="8">
    <w:abstractNumId w:val="29"/>
  </w:num>
  <w:num w:numId="9">
    <w:abstractNumId w:val="26"/>
  </w:num>
  <w:num w:numId="10">
    <w:abstractNumId w:val="20"/>
  </w:num>
  <w:num w:numId="11">
    <w:abstractNumId w:val="22"/>
  </w:num>
  <w:num w:numId="12">
    <w:abstractNumId w:val="1"/>
  </w:num>
  <w:num w:numId="13">
    <w:abstractNumId w:val="6"/>
  </w:num>
  <w:num w:numId="14">
    <w:abstractNumId w:val="15"/>
  </w:num>
  <w:num w:numId="15">
    <w:abstractNumId w:val="36"/>
  </w:num>
  <w:num w:numId="16">
    <w:abstractNumId w:val="14"/>
  </w:num>
  <w:num w:numId="17">
    <w:abstractNumId w:val="17"/>
  </w:num>
  <w:num w:numId="18">
    <w:abstractNumId w:val="39"/>
  </w:num>
  <w:num w:numId="19">
    <w:abstractNumId w:val="5"/>
  </w:num>
  <w:num w:numId="20">
    <w:abstractNumId w:val="42"/>
  </w:num>
  <w:num w:numId="21">
    <w:abstractNumId w:val="21"/>
  </w:num>
  <w:num w:numId="22">
    <w:abstractNumId w:val="37"/>
  </w:num>
  <w:num w:numId="23">
    <w:abstractNumId w:val="27"/>
  </w:num>
  <w:num w:numId="24">
    <w:abstractNumId w:val="18"/>
  </w:num>
  <w:num w:numId="25">
    <w:abstractNumId w:val="8"/>
  </w:num>
  <w:num w:numId="26">
    <w:abstractNumId w:val="31"/>
  </w:num>
  <w:num w:numId="27">
    <w:abstractNumId w:val="13"/>
  </w:num>
  <w:num w:numId="28">
    <w:abstractNumId w:val="35"/>
  </w:num>
  <w:num w:numId="29">
    <w:abstractNumId w:val="23"/>
  </w:num>
  <w:num w:numId="30">
    <w:abstractNumId w:val="4"/>
  </w:num>
  <w:num w:numId="31">
    <w:abstractNumId w:val="2"/>
  </w:num>
  <w:num w:numId="32">
    <w:abstractNumId w:val="41"/>
  </w:num>
  <w:num w:numId="33">
    <w:abstractNumId w:val="33"/>
  </w:num>
  <w:num w:numId="34">
    <w:abstractNumId w:val="44"/>
  </w:num>
  <w:num w:numId="35">
    <w:abstractNumId w:val="46"/>
  </w:num>
  <w:num w:numId="36">
    <w:abstractNumId w:val="32"/>
  </w:num>
  <w:num w:numId="37">
    <w:abstractNumId w:val="12"/>
  </w:num>
  <w:num w:numId="38">
    <w:abstractNumId w:val="38"/>
  </w:num>
  <w:num w:numId="39">
    <w:abstractNumId w:val="28"/>
  </w:num>
  <w:num w:numId="40">
    <w:abstractNumId w:val="25"/>
  </w:num>
  <w:num w:numId="41">
    <w:abstractNumId w:val="43"/>
  </w:num>
  <w:num w:numId="42">
    <w:abstractNumId w:val="24"/>
  </w:num>
  <w:num w:numId="43">
    <w:abstractNumId w:val="10"/>
  </w:num>
  <w:num w:numId="44">
    <w:abstractNumId w:val="16"/>
  </w:num>
  <w:num w:numId="45">
    <w:abstractNumId w:val="30"/>
  </w:num>
  <w:num w:numId="46">
    <w:abstractNumId w:val="9"/>
  </w:num>
  <w:num w:numId="47">
    <w:abstractNumId w:val="1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MzMwNbQ0MjI1MjdU0lEKTi0uzszPAykwrAUAZVL/JywAAAA="/>
  </w:docVars>
  <w:rsids>
    <w:rsidRoot w:val="005D5414"/>
    <w:rsid w:val="000000E7"/>
    <w:rsid w:val="00003216"/>
    <w:rsid w:val="000046EB"/>
    <w:rsid w:val="00011342"/>
    <w:rsid w:val="0001548B"/>
    <w:rsid w:val="0002609E"/>
    <w:rsid w:val="000335A7"/>
    <w:rsid w:val="000346B0"/>
    <w:rsid w:val="00035D65"/>
    <w:rsid w:val="00047AFE"/>
    <w:rsid w:val="000502F7"/>
    <w:rsid w:val="00056AAB"/>
    <w:rsid w:val="000574AC"/>
    <w:rsid w:val="00065EB5"/>
    <w:rsid w:val="000727DC"/>
    <w:rsid w:val="00073ABD"/>
    <w:rsid w:val="00082E53"/>
    <w:rsid w:val="00083145"/>
    <w:rsid w:val="00087B72"/>
    <w:rsid w:val="000918D9"/>
    <w:rsid w:val="00091D97"/>
    <w:rsid w:val="00094E13"/>
    <w:rsid w:val="000A1E12"/>
    <w:rsid w:val="000A49FF"/>
    <w:rsid w:val="000B3057"/>
    <w:rsid w:val="000B47F1"/>
    <w:rsid w:val="000B6F07"/>
    <w:rsid w:val="000C2B7D"/>
    <w:rsid w:val="000C3C31"/>
    <w:rsid w:val="000C3EFD"/>
    <w:rsid w:val="000D0E9D"/>
    <w:rsid w:val="000D169E"/>
    <w:rsid w:val="000D2396"/>
    <w:rsid w:val="000D2771"/>
    <w:rsid w:val="000E0210"/>
    <w:rsid w:val="000E1BA7"/>
    <w:rsid w:val="000E1DDA"/>
    <w:rsid w:val="000E6707"/>
    <w:rsid w:val="000E6F97"/>
    <w:rsid w:val="000F1749"/>
    <w:rsid w:val="000F5141"/>
    <w:rsid w:val="000F5D4F"/>
    <w:rsid w:val="00106E2B"/>
    <w:rsid w:val="00107C3C"/>
    <w:rsid w:val="00134B5A"/>
    <w:rsid w:val="0014058C"/>
    <w:rsid w:val="0014308A"/>
    <w:rsid w:val="00144C18"/>
    <w:rsid w:val="00144EFB"/>
    <w:rsid w:val="00145B01"/>
    <w:rsid w:val="00146EDD"/>
    <w:rsid w:val="001505B9"/>
    <w:rsid w:val="00150EE5"/>
    <w:rsid w:val="00151621"/>
    <w:rsid w:val="00152464"/>
    <w:rsid w:val="00153067"/>
    <w:rsid w:val="0015489B"/>
    <w:rsid w:val="001611A7"/>
    <w:rsid w:val="001717AC"/>
    <w:rsid w:val="00172405"/>
    <w:rsid w:val="00173C32"/>
    <w:rsid w:val="001743CC"/>
    <w:rsid w:val="0017496D"/>
    <w:rsid w:val="00180516"/>
    <w:rsid w:val="00181073"/>
    <w:rsid w:val="00184453"/>
    <w:rsid w:val="00185CEE"/>
    <w:rsid w:val="00187F36"/>
    <w:rsid w:val="0019502C"/>
    <w:rsid w:val="0019593B"/>
    <w:rsid w:val="00196114"/>
    <w:rsid w:val="001A03F4"/>
    <w:rsid w:val="001A20B0"/>
    <w:rsid w:val="001A325F"/>
    <w:rsid w:val="001A4B6C"/>
    <w:rsid w:val="001A563D"/>
    <w:rsid w:val="001A56CD"/>
    <w:rsid w:val="001A721E"/>
    <w:rsid w:val="001B0AA3"/>
    <w:rsid w:val="001C0D61"/>
    <w:rsid w:val="001C6F7A"/>
    <w:rsid w:val="001C70A7"/>
    <w:rsid w:val="001C75A2"/>
    <w:rsid w:val="001D0602"/>
    <w:rsid w:val="001D1264"/>
    <w:rsid w:val="001D770A"/>
    <w:rsid w:val="001E757A"/>
    <w:rsid w:val="001F2568"/>
    <w:rsid w:val="001F4ABB"/>
    <w:rsid w:val="001F4ED2"/>
    <w:rsid w:val="001F7A8C"/>
    <w:rsid w:val="00200048"/>
    <w:rsid w:val="002014F5"/>
    <w:rsid w:val="0021012D"/>
    <w:rsid w:val="00212C7A"/>
    <w:rsid w:val="00215939"/>
    <w:rsid w:val="00220F95"/>
    <w:rsid w:val="00223F49"/>
    <w:rsid w:val="00224E8F"/>
    <w:rsid w:val="002251AC"/>
    <w:rsid w:val="00231374"/>
    <w:rsid w:val="00234EEA"/>
    <w:rsid w:val="0024212C"/>
    <w:rsid w:val="002435D7"/>
    <w:rsid w:val="002469B7"/>
    <w:rsid w:val="00260FA0"/>
    <w:rsid w:val="00265327"/>
    <w:rsid w:val="00266198"/>
    <w:rsid w:val="00267E41"/>
    <w:rsid w:val="002708EB"/>
    <w:rsid w:val="00286A1D"/>
    <w:rsid w:val="00292FC2"/>
    <w:rsid w:val="00294216"/>
    <w:rsid w:val="0029596F"/>
    <w:rsid w:val="0029710F"/>
    <w:rsid w:val="002A262B"/>
    <w:rsid w:val="002A4E7C"/>
    <w:rsid w:val="002A6CED"/>
    <w:rsid w:val="002D1B24"/>
    <w:rsid w:val="002D6F9E"/>
    <w:rsid w:val="002E022B"/>
    <w:rsid w:val="002E0A74"/>
    <w:rsid w:val="002E1D19"/>
    <w:rsid w:val="002E29FA"/>
    <w:rsid w:val="002F1A72"/>
    <w:rsid w:val="00303AF5"/>
    <w:rsid w:val="00304328"/>
    <w:rsid w:val="00307F75"/>
    <w:rsid w:val="00312B52"/>
    <w:rsid w:val="00320562"/>
    <w:rsid w:val="00320702"/>
    <w:rsid w:val="00334EF8"/>
    <w:rsid w:val="00335023"/>
    <w:rsid w:val="00336D04"/>
    <w:rsid w:val="00361361"/>
    <w:rsid w:val="00366891"/>
    <w:rsid w:val="0037695D"/>
    <w:rsid w:val="003847B0"/>
    <w:rsid w:val="00385418"/>
    <w:rsid w:val="00393FDA"/>
    <w:rsid w:val="003943FD"/>
    <w:rsid w:val="00394832"/>
    <w:rsid w:val="00395398"/>
    <w:rsid w:val="00396167"/>
    <w:rsid w:val="003A4D18"/>
    <w:rsid w:val="003A69CD"/>
    <w:rsid w:val="003C36CE"/>
    <w:rsid w:val="003C6175"/>
    <w:rsid w:val="003C6A48"/>
    <w:rsid w:val="003C7591"/>
    <w:rsid w:val="003D08F1"/>
    <w:rsid w:val="003D254E"/>
    <w:rsid w:val="003D3889"/>
    <w:rsid w:val="003E227E"/>
    <w:rsid w:val="003E36B4"/>
    <w:rsid w:val="003F1A30"/>
    <w:rsid w:val="003F56BC"/>
    <w:rsid w:val="003F637F"/>
    <w:rsid w:val="003F72AE"/>
    <w:rsid w:val="0040207E"/>
    <w:rsid w:val="004033E4"/>
    <w:rsid w:val="0040485B"/>
    <w:rsid w:val="00404A89"/>
    <w:rsid w:val="00404EB0"/>
    <w:rsid w:val="00405D59"/>
    <w:rsid w:val="00412EC8"/>
    <w:rsid w:val="00423B7A"/>
    <w:rsid w:val="00427179"/>
    <w:rsid w:val="00427AFF"/>
    <w:rsid w:val="004307CC"/>
    <w:rsid w:val="0043321A"/>
    <w:rsid w:val="004372F1"/>
    <w:rsid w:val="00440838"/>
    <w:rsid w:val="00440B75"/>
    <w:rsid w:val="0044771C"/>
    <w:rsid w:val="00447DBE"/>
    <w:rsid w:val="00451262"/>
    <w:rsid w:val="00451AF6"/>
    <w:rsid w:val="00452547"/>
    <w:rsid w:val="0046031A"/>
    <w:rsid w:val="00460F23"/>
    <w:rsid w:val="00462407"/>
    <w:rsid w:val="00462D2D"/>
    <w:rsid w:val="00465B93"/>
    <w:rsid w:val="00466EF0"/>
    <w:rsid w:val="00473654"/>
    <w:rsid w:val="00483609"/>
    <w:rsid w:val="00490BC6"/>
    <w:rsid w:val="004A341F"/>
    <w:rsid w:val="004A49C5"/>
    <w:rsid w:val="004A7C57"/>
    <w:rsid w:val="004B09DE"/>
    <w:rsid w:val="004B200C"/>
    <w:rsid w:val="004B6C74"/>
    <w:rsid w:val="004C5493"/>
    <w:rsid w:val="004C5C78"/>
    <w:rsid w:val="004D07A5"/>
    <w:rsid w:val="004D1FC1"/>
    <w:rsid w:val="004D28B4"/>
    <w:rsid w:val="004E2C05"/>
    <w:rsid w:val="004E7732"/>
    <w:rsid w:val="004F3EB0"/>
    <w:rsid w:val="00501348"/>
    <w:rsid w:val="0050589A"/>
    <w:rsid w:val="00514EF4"/>
    <w:rsid w:val="005154E9"/>
    <w:rsid w:val="005200C1"/>
    <w:rsid w:val="00520E2B"/>
    <w:rsid w:val="00531AF7"/>
    <w:rsid w:val="00545430"/>
    <w:rsid w:val="00545C45"/>
    <w:rsid w:val="0055204B"/>
    <w:rsid w:val="005529A5"/>
    <w:rsid w:val="00555B9C"/>
    <w:rsid w:val="00557C3D"/>
    <w:rsid w:val="00560A8E"/>
    <w:rsid w:val="00565E00"/>
    <w:rsid w:val="00567684"/>
    <w:rsid w:val="005714DA"/>
    <w:rsid w:val="00571F0D"/>
    <w:rsid w:val="00583B5A"/>
    <w:rsid w:val="00584AAA"/>
    <w:rsid w:val="00591E8F"/>
    <w:rsid w:val="00594BE7"/>
    <w:rsid w:val="00594BFC"/>
    <w:rsid w:val="005A0BAB"/>
    <w:rsid w:val="005A5F83"/>
    <w:rsid w:val="005B2008"/>
    <w:rsid w:val="005B3F81"/>
    <w:rsid w:val="005B6467"/>
    <w:rsid w:val="005C0FF3"/>
    <w:rsid w:val="005C25D3"/>
    <w:rsid w:val="005C29A2"/>
    <w:rsid w:val="005C4AB3"/>
    <w:rsid w:val="005D5414"/>
    <w:rsid w:val="005D6371"/>
    <w:rsid w:val="005D7EC8"/>
    <w:rsid w:val="005E4828"/>
    <w:rsid w:val="005E5942"/>
    <w:rsid w:val="005F1353"/>
    <w:rsid w:val="00601B1D"/>
    <w:rsid w:val="00606850"/>
    <w:rsid w:val="00610C30"/>
    <w:rsid w:val="00614584"/>
    <w:rsid w:val="00614A2D"/>
    <w:rsid w:val="00616E34"/>
    <w:rsid w:val="00620DD5"/>
    <w:rsid w:val="00625D6B"/>
    <w:rsid w:val="006265A4"/>
    <w:rsid w:val="00631BA7"/>
    <w:rsid w:val="00635629"/>
    <w:rsid w:val="006358F2"/>
    <w:rsid w:val="0063673A"/>
    <w:rsid w:val="00637594"/>
    <w:rsid w:val="00637F3B"/>
    <w:rsid w:val="00645EE4"/>
    <w:rsid w:val="00647301"/>
    <w:rsid w:val="00647E16"/>
    <w:rsid w:val="00656158"/>
    <w:rsid w:val="00656BEA"/>
    <w:rsid w:val="00663FAC"/>
    <w:rsid w:val="00671106"/>
    <w:rsid w:val="0067130A"/>
    <w:rsid w:val="006747CD"/>
    <w:rsid w:val="00687CA8"/>
    <w:rsid w:val="00690938"/>
    <w:rsid w:val="006914CC"/>
    <w:rsid w:val="00691E4F"/>
    <w:rsid w:val="006A0BFA"/>
    <w:rsid w:val="006A1ABD"/>
    <w:rsid w:val="006A7FF3"/>
    <w:rsid w:val="006B1DEB"/>
    <w:rsid w:val="006B33F0"/>
    <w:rsid w:val="006B6C97"/>
    <w:rsid w:val="006C1270"/>
    <w:rsid w:val="006C5B0C"/>
    <w:rsid w:val="006C600F"/>
    <w:rsid w:val="006D1AD7"/>
    <w:rsid w:val="006D4097"/>
    <w:rsid w:val="006D6E28"/>
    <w:rsid w:val="006E00A4"/>
    <w:rsid w:val="006E2765"/>
    <w:rsid w:val="006E29F5"/>
    <w:rsid w:val="006E3C93"/>
    <w:rsid w:val="006E508A"/>
    <w:rsid w:val="006E6051"/>
    <w:rsid w:val="006E7D1D"/>
    <w:rsid w:val="006F41A2"/>
    <w:rsid w:val="006F4217"/>
    <w:rsid w:val="006F5672"/>
    <w:rsid w:val="006F5C79"/>
    <w:rsid w:val="0070266D"/>
    <w:rsid w:val="00702EB9"/>
    <w:rsid w:val="00704BAA"/>
    <w:rsid w:val="00704D89"/>
    <w:rsid w:val="0070632A"/>
    <w:rsid w:val="00710BD2"/>
    <w:rsid w:val="007179B4"/>
    <w:rsid w:val="00723225"/>
    <w:rsid w:val="00724A89"/>
    <w:rsid w:val="00726189"/>
    <w:rsid w:val="0072687B"/>
    <w:rsid w:val="00731039"/>
    <w:rsid w:val="00731FCD"/>
    <w:rsid w:val="007339F2"/>
    <w:rsid w:val="007417A9"/>
    <w:rsid w:val="007458BA"/>
    <w:rsid w:val="00751631"/>
    <w:rsid w:val="0075730F"/>
    <w:rsid w:val="00757960"/>
    <w:rsid w:val="00763DDF"/>
    <w:rsid w:val="007744D9"/>
    <w:rsid w:val="00784048"/>
    <w:rsid w:val="007A2259"/>
    <w:rsid w:val="007A4416"/>
    <w:rsid w:val="007A7242"/>
    <w:rsid w:val="007B33D1"/>
    <w:rsid w:val="007B5BEC"/>
    <w:rsid w:val="007B6FFD"/>
    <w:rsid w:val="007C0A06"/>
    <w:rsid w:val="007C1032"/>
    <w:rsid w:val="007C26E2"/>
    <w:rsid w:val="007C7D68"/>
    <w:rsid w:val="007D3573"/>
    <w:rsid w:val="007E54FF"/>
    <w:rsid w:val="007F05E1"/>
    <w:rsid w:val="007F0614"/>
    <w:rsid w:val="007F40C7"/>
    <w:rsid w:val="007F6FE1"/>
    <w:rsid w:val="00806E13"/>
    <w:rsid w:val="00806E9A"/>
    <w:rsid w:val="008146B4"/>
    <w:rsid w:val="00824550"/>
    <w:rsid w:val="008303BF"/>
    <w:rsid w:val="008333EF"/>
    <w:rsid w:val="00834881"/>
    <w:rsid w:val="008369AB"/>
    <w:rsid w:val="008454C1"/>
    <w:rsid w:val="008464B5"/>
    <w:rsid w:val="00850C8B"/>
    <w:rsid w:val="00851293"/>
    <w:rsid w:val="008514C3"/>
    <w:rsid w:val="008516E6"/>
    <w:rsid w:val="00860322"/>
    <w:rsid w:val="00860536"/>
    <w:rsid w:val="00873C4F"/>
    <w:rsid w:val="00873E67"/>
    <w:rsid w:val="008860E6"/>
    <w:rsid w:val="008868F4"/>
    <w:rsid w:val="00886A45"/>
    <w:rsid w:val="00886FB9"/>
    <w:rsid w:val="00892303"/>
    <w:rsid w:val="0089343E"/>
    <w:rsid w:val="008A07A0"/>
    <w:rsid w:val="008A7252"/>
    <w:rsid w:val="008B482D"/>
    <w:rsid w:val="008B4D62"/>
    <w:rsid w:val="008B7A08"/>
    <w:rsid w:val="008C201F"/>
    <w:rsid w:val="008C230C"/>
    <w:rsid w:val="008C39CD"/>
    <w:rsid w:val="008D425B"/>
    <w:rsid w:val="008E5DD4"/>
    <w:rsid w:val="008F5039"/>
    <w:rsid w:val="009156FF"/>
    <w:rsid w:val="00917C46"/>
    <w:rsid w:val="00917F69"/>
    <w:rsid w:val="0092322F"/>
    <w:rsid w:val="009236CD"/>
    <w:rsid w:val="00930D1A"/>
    <w:rsid w:val="0093286C"/>
    <w:rsid w:val="009352AB"/>
    <w:rsid w:val="00942321"/>
    <w:rsid w:val="00943434"/>
    <w:rsid w:val="00944814"/>
    <w:rsid w:val="00946270"/>
    <w:rsid w:val="009468DA"/>
    <w:rsid w:val="00952EDD"/>
    <w:rsid w:val="00957FE8"/>
    <w:rsid w:val="00967D80"/>
    <w:rsid w:val="009711F7"/>
    <w:rsid w:val="00974EC7"/>
    <w:rsid w:val="009A1063"/>
    <w:rsid w:val="009A15CF"/>
    <w:rsid w:val="009A5FED"/>
    <w:rsid w:val="009A6743"/>
    <w:rsid w:val="009B58EE"/>
    <w:rsid w:val="009C2744"/>
    <w:rsid w:val="009D7ACF"/>
    <w:rsid w:val="009E052F"/>
    <w:rsid w:val="009E5DF3"/>
    <w:rsid w:val="009F3ED0"/>
    <w:rsid w:val="00A10AD6"/>
    <w:rsid w:val="00A11968"/>
    <w:rsid w:val="00A14974"/>
    <w:rsid w:val="00A208F1"/>
    <w:rsid w:val="00A2204A"/>
    <w:rsid w:val="00A25267"/>
    <w:rsid w:val="00A26EA9"/>
    <w:rsid w:val="00A31B01"/>
    <w:rsid w:val="00A350C9"/>
    <w:rsid w:val="00A35AD0"/>
    <w:rsid w:val="00A45CA2"/>
    <w:rsid w:val="00A4734C"/>
    <w:rsid w:val="00A4769D"/>
    <w:rsid w:val="00A513B4"/>
    <w:rsid w:val="00A525AE"/>
    <w:rsid w:val="00A53C88"/>
    <w:rsid w:val="00A54CCB"/>
    <w:rsid w:val="00A55F70"/>
    <w:rsid w:val="00A6345A"/>
    <w:rsid w:val="00A63571"/>
    <w:rsid w:val="00A6795A"/>
    <w:rsid w:val="00A76CF4"/>
    <w:rsid w:val="00A777BF"/>
    <w:rsid w:val="00A77B99"/>
    <w:rsid w:val="00A81819"/>
    <w:rsid w:val="00A86B3E"/>
    <w:rsid w:val="00A90E34"/>
    <w:rsid w:val="00A919BA"/>
    <w:rsid w:val="00A94305"/>
    <w:rsid w:val="00A95867"/>
    <w:rsid w:val="00AA06CA"/>
    <w:rsid w:val="00AA677C"/>
    <w:rsid w:val="00AB039B"/>
    <w:rsid w:val="00AB7EB6"/>
    <w:rsid w:val="00AC76DF"/>
    <w:rsid w:val="00AD11D2"/>
    <w:rsid w:val="00AD14C7"/>
    <w:rsid w:val="00AD5F72"/>
    <w:rsid w:val="00AD7756"/>
    <w:rsid w:val="00AE08CC"/>
    <w:rsid w:val="00AE4598"/>
    <w:rsid w:val="00AE6D0B"/>
    <w:rsid w:val="00AF109A"/>
    <w:rsid w:val="00AF11FC"/>
    <w:rsid w:val="00AF57DD"/>
    <w:rsid w:val="00AF7866"/>
    <w:rsid w:val="00B02176"/>
    <w:rsid w:val="00B0341D"/>
    <w:rsid w:val="00B05785"/>
    <w:rsid w:val="00B17E71"/>
    <w:rsid w:val="00B26188"/>
    <w:rsid w:val="00B33BB5"/>
    <w:rsid w:val="00B34FB9"/>
    <w:rsid w:val="00B36E68"/>
    <w:rsid w:val="00B44D80"/>
    <w:rsid w:val="00B44E13"/>
    <w:rsid w:val="00B55359"/>
    <w:rsid w:val="00B56062"/>
    <w:rsid w:val="00B60A65"/>
    <w:rsid w:val="00B75EFB"/>
    <w:rsid w:val="00B80349"/>
    <w:rsid w:val="00B831D4"/>
    <w:rsid w:val="00B8384E"/>
    <w:rsid w:val="00B87398"/>
    <w:rsid w:val="00B91C7E"/>
    <w:rsid w:val="00B9235A"/>
    <w:rsid w:val="00B96A1A"/>
    <w:rsid w:val="00B97B1B"/>
    <w:rsid w:val="00BB35AD"/>
    <w:rsid w:val="00BB5F60"/>
    <w:rsid w:val="00BC1CFA"/>
    <w:rsid w:val="00BC5AD3"/>
    <w:rsid w:val="00BC607C"/>
    <w:rsid w:val="00BD1F26"/>
    <w:rsid w:val="00BD312C"/>
    <w:rsid w:val="00BD35C9"/>
    <w:rsid w:val="00BD4F14"/>
    <w:rsid w:val="00BE5E33"/>
    <w:rsid w:val="00BE6A30"/>
    <w:rsid w:val="00BF6179"/>
    <w:rsid w:val="00C050D1"/>
    <w:rsid w:val="00C0629E"/>
    <w:rsid w:val="00C07518"/>
    <w:rsid w:val="00C10C35"/>
    <w:rsid w:val="00C13319"/>
    <w:rsid w:val="00C20B3E"/>
    <w:rsid w:val="00C26169"/>
    <w:rsid w:val="00C40FA0"/>
    <w:rsid w:val="00C42B03"/>
    <w:rsid w:val="00C47217"/>
    <w:rsid w:val="00C51791"/>
    <w:rsid w:val="00C541CD"/>
    <w:rsid w:val="00C5604A"/>
    <w:rsid w:val="00C61899"/>
    <w:rsid w:val="00C61E7D"/>
    <w:rsid w:val="00C64686"/>
    <w:rsid w:val="00C648B5"/>
    <w:rsid w:val="00C64AB1"/>
    <w:rsid w:val="00C67474"/>
    <w:rsid w:val="00C73CFF"/>
    <w:rsid w:val="00C75B95"/>
    <w:rsid w:val="00C76F9C"/>
    <w:rsid w:val="00C82EDE"/>
    <w:rsid w:val="00C8440C"/>
    <w:rsid w:val="00C85F12"/>
    <w:rsid w:val="00C87B8F"/>
    <w:rsid w:val="00C91A2E"/>
    <w:rsid w:val="00C92A99"/>
    <w:rsid w:val="00C93E55"/>
    <w:rsid w:val="00C9519D"/>
    <w:rsid w:val="00C96848"/>
    <w:rsid w:val="00C974D1"/>
    <w:rsid w:val="00CA2FB3"/>
    <w:rsid w:val="00CA3252"/>
    <w:rsid w:val="00CA47A3"/>
    <w:rsid w:val="00CA5BB8"/>
    <w:rsid w:val="00CB2D33"/>
    <w:rsid w:val="00CB6A45"/>
    <w:rsid w:val="00CB799E"/>
    <w:rsid w:val="00CC075E"/>
    <w:rsid w:val="00CD0586"/>
    <w:rsid w:val="00CD0B2D"/>
    <w:rsid w:val="00CD53C5"/>
    <w:rsid w:val="00CE276F"/>
    <w:rsid w:val="00CE3132"/>
    <w:rsid w:val="00CE5965"/>
    <w:rsid w:val="00CF11B9"/>
    <w:rsid w:val="00D004C2"/>
    <w:rsid w:val="00D02DB7"/>
    <w:rsid w:val="00D03206"/>
    <w:rsid w:val="00D054CF"/>
    <w:rsid w:val="00D05746"/>
    <w:rsid w:val="00D169CB"/>
    <w:rsid w:val="00D2031B"/>
    <w:rsid w:val="00D218D9"/>
    <w:rsid w:val="00D21B70"/>
    <w:rsid w:val="00D2255D"/>
    <w:rsid w:val="00D23463"/>
    <w:rsid w:val="00D25CE6"/>
    <w:rsid w:val="00D26928"/>
    <w:rsid w:val="00D339B5"/>
    <w:rsid w:val="00D353FF"/>
    <w:rsid w:val="00D37A89"/>
    <w:rsid w:val="00D427CE"/>
    <w:rsid w:val="00D46129"/>
    <w:rsid w:val="00D4693C"/>
    <w:rsid w:val="00D532F9"/>
    <w:rsid w:val="00D548D2"/>
    <w:rsid w:val="00D57BE0"/>
    <w:rsid w:val="00D64713"/>
    <w:rsid w:val="00D70F7D"/>
    <w:rsid w:val="00D7728F"/>
    <w:rsid w:val="00D802DD"/>
    <w:rsid w:val="00D82E53"/>
    <w:rsid w:val="00D84803"/>
    <w:rsid w:val="00D8777E"/>
    <w:rsid w:val="00D87B0A"/>
    <w:rsid w:val="00D9072D"/>
    <w:rsid w:val="00D9152D"/>
    <w:rsid w:val="00D91B29"/>
    <w:rsid w:val="00D94FC9"/>
    <w:rsid w:val="00DA4160"/>
    <w:rsid w:val="00DA4382"/>
    <w:rsid w:val="00DA43A6"/>
    <w:rsid w:val="00DA71AC"/>
    <w:rsid w:val="00DB3A54"/>
    <w:rsid w:val="00DB5543"/>
    <w:rsid w:val="00DB7AE6"/>
    <w:rsid w:val="00DC0787"/>
    <w:rsid w:val="00DC1399"/>
    <w:rsid w:val="00DC587D"/>
    <w:rsid w:val="00DD54A3"/>
    <w:rsid w:val="00DE0C3B"/>
    <w:rsid w:val="00DE2EE3"/>
    <w:rsid w:val="00DE47C8"/>
    <w:rsid w:val="00DE6121"/>
    <w:rsid w:val="00DE7C8D"/>
    <w:rsid w:val="00DF2B89"/>
    <w:rsid w:val="00DF3558"/>
    <w:rsid w:val="00DF6F13"/>
    <w:rsid w:val="00E0134D"/>
    <w:rsid w:val="00E02F89"/>
    <w:rsid w:val="00E06A90"/>
    <w:rsid w:val="00E071CE"/>
    <w:rsid w:val="00E11CC7"/>
    <w:rsid w:val="00E178B1"/>
    <w:rsid w:val="00E17C02"/>
    <w:rsid w:val="00E306A4"/>
    <w:rsid w:val="00E30A50"/>
    <w:rsid w:val="00E32160"/>
    <w:rsid w:val="00E33C83"/>
    <w:rsid w:val="00E34381"/>
    <w:rsid w:val="00E41BB0"/>
    <w:rsid w:val="00E42BDA"/>
    <w:rsid w:val="00E4614D"/>
    <w:rsid w:val="00E4764D"/>
    <w:rsid w:val="00E64FFA"/>
    <w:rsid w:val="00E764A6"/>
    <w:rsid w:val="00E766D9"/>
    <w:rsid w:val="00E81DF6"/>
    <w:rsid w:val="00E833C2"/>
    <w:rsid w:val="00E93BC3"/>
    <w:rsid w:val="00E94479"/>
    <w:rsid w:val="00E96DB9"/>
    <w:rsid w:val="00EA6625"/>
    <w:rsid w:val="00EA7B35"/>
    <w:rsid w:val="00EA7CC6"/>
    <w:rsid w:val="00EB34B5"/>
    <w:rsid w:val="00EC1D48"/>
    <w:rsid w:val="00EC3A9D"/>
    <w:rsid w:val="00EC437E"/>
    <w:rsid w:val="00EC6161"/>
    <w:rsid w:val="00ED0057"/>
    <w:rsid w:val="00ED134C"/>
    <w:rsid w:val="00ED14FF"/>
    <w:rsid w:val="00ED1CEF"/>
    <w:rsid w:val="00EE41C6"/>
    <w:rsid w:val="00EE4949"/>
    <w:rsid w:val="00EE5177"/>
    <w:rsid w:val="00EE5676"/>
    <w:rsid w:val="00EE71B8"/>
    <w:rsid w:val="00EE7378"/>
    <w:rsid w:val="00EE78F0"/>
    <w:rsid w:val="00EF038E"/>
    <w:rsid w:val="00EF12CF"/>
    <w:rsid w:val="00EF1F16"/>
    <w:rsid w:val="00F04A7B"/>
    <w:rsid w:val="00F135D5"/>
    <w:rsid w:val="00F21E1E"/>
    <w:rsid w:val="00F24FF9"/>
    <w:rsid w:val="00F26D03"/>
    <w:rsid w:val="00F27D5F"/>
    <w:rsid w:val="00F27F64"/>
    <w:rsid w:val="00F3312D"/>
    <w:rsid w:val="00F34E20"/>
    <w:rsid w:val="00F43822"/>
    <w:rsid w:val="00F444D3"/>
    <w:rsid w:val="00F55DE9"/>
    <w:rsid w:val="00F620CE"/>
    <w:rsid w:val="00F63F92"/>
    <w:rsid w:val="00F644AE"/>
    <w:rsid w:val="00F6721E"/>
    <w:rsid w:val="00F70DBF"/>
    <w:rsid w:val="00F9122F"/>
    <w:rsid w:val="00F9320C"/>
    <w:rsid w:val="00F95336"/>
    <w:rsid w:val="00F97244"/>
    <w:rsid w:val="00FA0495"/>
    <w:rsid w:val="00FA35CD"/>
    <w:rsid w:val="00FB3B24"/>
    <w:rsid w:val="00FC5A40"/>
    <w:rsid w:val="00FC6E53"/>
    <w:rsid w:val="00FD05C7"/>
    <w:rsid w:val="00FD23C2"/>
    <w:rsid w:val="00FD4783"/>
    <w:rsid w:val="00FD5100"/>
    <w:rsid w:val="00FD6A9E"/>
    <w:rsid w:val="00FE338B"/>
    <w:rsid w:val="00FE48D1"/>
    <w:rsid w:val="00FE6917"/>
    <w:rsid w:val="00FF0645"/>
    <w:rsid w:val="00FF1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4B6440A"/>
  <w15:docId w15:val="{E6B24F81-D29B-436D-AA3C-6DE2677FA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uiPriority="0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02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27F64"/>
    <w:pPr>
      <w:keepNext/>
      <w:outlineLvl w:val="0"/>
    </w:pPr>
    <w:rPr>
      <w:b/>
      <w:sz w:val="22"/>
      <w:szCs w:val="20"/>
      <w:u w:val="single"/>
    </w:rPr>
  </w:style>
  <w:style w:type="paragraph" w:styleId="Heading2">
    <w:name w:val="heading 2"/>
    <w:basedOn w:val="Normal"/>
    <w:next w:val="Normal"/>
    <w:qFormat/>
    <w:rsid w:val="00F27F64"/>
    <w:pPr>
      <w:keepNext/>
      <w:outlineLvl w:val="1"/>
    </w:pPr>
    <w:rPr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F27F64"/>
    <w:pPr>
      <w:keepNext/>
      <w:outlineLvl w:val="2"/>
    </w:pPr>
    <w:rPr>
      <w:i/>
      <w:sz w:val="18"/>
      <w:szCs w:val="20"/>
    </w:rPr>
  </w:style>
  <w:style w:type="paragraph" w:styleId="Heading4">
    <w:name w:val="heading 4"/>
    <w:basedOn w:val="Normal"/>
    <w:next w:val="Normal"/>
    <w:link w:val="Heading4Char"/>
    <w:qFormat/>
    <w:rsid w:val="00F27F64"/>
    <w:pPr>
      <w:keepNext/>
      <w:jc w:val="center"/>
      <w:outlineLvl w:val="3"/>
    </w:pPr>
    <w:rPr>
      <w:b/>
      <w:szCs w:val="20"/>
    </w:rPr>
  </w:style>
  <w:style w:type="paragraph" w:styleId="Heading5">
    <w:name w:val="heading 5"/>
    <w:basedOn w:val="Normal"/>
    <w:next w:val="Normal"/>
    <w:qFormat/>
    <w:rsid w:val="00F27F64"/>
    <w:pPr>
      <w:keepNext/>
      <w:outlineLvl w:val="4"/>
    </w:pPr>
    <w:rPr>
      <w:i/>
      <w:iCs/>
      <w:sz w:val="22"/>
      <w:szCs w:val="20"/>
      <w:u w:val="single"/>
    </w:rPr>
  </w:style>
  <w:style w:type="paragraph" w:styleId="Heading7">
    <w:name w:val="heading 7"/>
    <w:basedOn w:val="Normal"/>
    <w:next w:val="Normal"/>
    <w:link w:val="Heading7Char"/>
    <w:qFormat/>
    <w:rsid w:val="00F27F64"/>
    <w:pPr>
      <w:keepNext/>
      <w:outlineLvl w:val="6"/>
    </w:pPr>
    <w:rPr>
      <w:b/>
      <w:i/>
      <w:sz w:val="20"/>
      <w:szCs w:val="20"/>
      <w:u w:val="single"/>
    </w:rPr>
  </w:style>
  <w:style w:type="paragraph" w:styleId="Heading8">
    <w:name w:val="heading 8"/>
    <w:basedOn w:val="Normal"/>
    <w:next w:val="Normal"/>
    <w:link w:val="Heading8Char"/>
    <w:qFormat/>
    <w:rsid w:val="00F27F64"/>
    <w:pPr>
      <w:keepNext/>
      <w:jc w:val="center"/>
      <w:outlineLvl w:val="7"/>
    </w:pPr>
    <w:rPr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27F64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F27F64"/>
    <w:pPr>
      <w:tabs>
        <w:tab w:val="center" w:pos="4320"/>
        <w:tab w:val="right" w:pos="8640"/>
      </w:tabs>
    </w:pPr>
    <w:rPr>
      <w:snapToGrid w:val="0"/>
      <w:sz w:val="22"/>
      <w:szCs w:val="20"/>
    </w:rPr>
  </w:style>
  <w:style w:type="paragraph" w:styleId="Header">
    <w:name w:val="header"/>
    <w:basedOn w:val="Normal"/>
    <w:link w:val="HeaderChar"/>
    <w:uiPriority w:val="99"/>
    <w:rsid w:val="00F27F64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F27F64"/>
    <w:rPr>
      <w:bCs/>
      <w:sz w:val="22"/>
      <w:szCs w:val="20"/>
    </w:rPr>
  </w:style>
  <w:style w:type="character" w:styleId="PageNumber">
    <w:name w:val="page number"/>
    <w:basedOn w:val="DefaultParagraphFont"/>
    <w:uiPriority w:val="99"/>
    <w:rsid w:val="00F27F64"/>
  </w:style>
  <w:style w:type="table" w:styleId="TableGrid">
    <w:name w:val="Table Grid"/>
    <w:basedOn w:val="TableNormal"/>
    <w:uiPriority w:val="59"/>
    <w:rsid w:val="000A1E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05785"/>
    <w:rPr>
      <w:color w:val="800080"/>
      <w:u w:val="single"/>
    </w:rPr>
  </w:style>
  <w:style w:type="paragraph" w:styleId="BalloonText">
    <w:name w:val="Balloon Text"/>
    <w:basedOn w:val="Normal"/>
    <w:semiHidden/>
    <w:rsid w:val="0094232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146B4"/>
    <w:pPr>
      <w:ind w:left="720"/>
      <w:contextualSpacing/>
    </w:pPr>
  </w:style>
  <w:style w:type="character" w:customStyle="1" w:styleId="Heading1Char">
    <w:name w:val="Heading 1 Char"/>
    <w:link w:val="Heading1"/>
    <w:rsid w:val="00A11968"/>
    <w:rPr>
      <w:b/>
      <w:sz w:val="22"/>
      <w:u w:val="single"/>
    </w:rPr>
  </w:style>
  <w:style w:type="character" w:customStyle="1" w:styleId="Heading3Char">
    <w:name w:val="Heading 3 Char"/>
    <w:link w:val="Heading3"/>
    <w:rsid w:val="00A11968"/>
    <w:rPr>
      <w:i/>
      <w:sz w:val="18"/>
    </w:rPr>
  </w:style>
  <w:style w:type="character" w:customStyle="1" w:styleId="Heading4Char">
    <w:name w:val="Heading 4 Char"/>
    <w:link w:val="Heading4"/>
    <w:rsid w:val="00A11968"/>
    <w:rPr>
      <w:b/>
      <w:sz w:val="24"/>
    </w:rPr>
  </w:style>
  <w:style w:type="character" w:customStyle="1" w:styleId="Heading7Char">
    <w:name w:val="Heading 7 Char"/>
    <w:link w:val="Heading7"/>
    <w:rsid w:val="00A11968"/>
    <w:rPr>
      <w:b/>
      <w:i/>
      <w:u w:val="single"/>
    </w:rPr>
  </w:style>
  <w:style w:type="character" w:customStyle="1" w:styleId="Heading8Char">
    <w:name w:val="Heading 8 Char"/>
    <w:link w:val="Heading8"/>
    <w:rsid w:val="00A11968"/>
    <w:rPr>
      <w:b/>
      <w:sz w:val="22"/>
    </w:rPr>
  </w:style>
  <w:style w:type="character" w:customStyle="1" w:styleId="FooterChar">
    <w:name w:val="Footer Char"/>
    <w:link w:val="Footer"/>
    <w:uiPriority w:val="99"/>
    <w:rsid w:val="00A11968"/>
    <w:rPr>
      <w:snapToGrid w:val="0"/>
      <w:sz w:val="22"/>
    </w:rPr>
  </w:style>
  <w:style w:type="character" w:customStyle="1" w:styleId="BodyTextChar">
    <w:name w:val="Body Text Char"/>
    <w:link w:val="BodyText"/>
    <w:rsid w:val="00A11968"/>
    <w:rPr>
      <w:bCs/>
      <w:sz w:val="22"/>
    </w:rPr>
  </w:style>
  <w:style w:type="paragraph" w:customStyle="1" w:styleId="sidehead">
    <w:name w:val="side head"/>
    <w:basedOn w:val="Normal"/>
    <w:rsid w:val="00A11968"/>
    <w:pPr>
      <w:tabs>
        <w:tab w:val="left" w:pos="1440"/>
        <w:tab w:val="left" w:pos="5760"/>
      </w:tabs>
      <w:jc w:val="both"/>
    </w:pPr>
    <w:rPr>
      <w:rFonts w:ascii="New York" w:hAnsi="New York"/>
      <w:b/>
      <w:szCs w:val="20"/>
    </w:rPr>
  </w:style>
  <w:style w:type="character" w:styleId="CommentReference">
    <w:name w:val="annotation reference"/>
    <w:uiPriority w:val="99"/>
    <w:semiHidden/>
    <w:unhideWhenUsed/>
    <w:rsid w:val="0026532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265327"/>
  </w:style>
  <w:style w:type="character" w:customStyle="1" w:styleId="CommentTextChar">
    <w:name w:val="Comment Text Char"/>
    <w:link w:val="CommentText"/>
    <w:uiPriority w:val="99"/>
    <w:rsid w:val="00265327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5327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265327"/>
    <w:rPr>
      <w:b/>
      <w:bCs/>
      <w:sz w:val="24"/>
      <w:szCs w:val="24"/>
    </w:rPr>
  </w:style>
  <w:style w:type="paragraph" w:customStyle="1" w:styleId="style133">
    <w:name w:val="style133"/>
    <w:basedOn w:val="Normal"/>
    <w:rsid w:val="00EC6161"/>
    <w:pPr>
      <w:spacing w:before="100" w:beforeAutospacing="1" w:after="100" w:afterAutospacing="1"/>
      <w:jc w:val="center"/>
    </w:pPr>
    <w:rPr>
      <w:rFonts w:ascii="Century Gothic" w:hAnsi="Century Gothic"/>
      <w:b/>
      <w:bCs/>
      <w:color w:val="000053"/>
    </w:rPr>
  </w:style>
  <w:style w:type="paragraph" w:customStyle="1" w:styleId="style134">
    <w:name w:val="style134"/>
    <w:basedOn w:val="Normal"/>
    <w:rsid w:val="00EC6161"/>
    <w:pPr>
      <w:jc w:val="center"/>
    </w:pPr>
    <w:rPr>
      <w:rFonts w:ascii="Century Gothic" w:hAnsi="Century Gothic"/>
      <w:b/>
      <w:bCs/>
      <w:color w:val="000000"/>
      <w:sz w:val="18"/>
      <w:szCs w:val="18"/>
    </w:rPr>
  </w:style>
  <w:style w:type="paragraph" w:customStyle="1" w:styleId="style135">
    <w:name w:val="style135"/>
    <w:basedOn w:val="Normal"/>
    <w:rsid w:val="00EC6161"/>
    <w:pPr>
      <w:spacing w:before="100" w:beforeAutospacing="1" w:after="100" w:afterAutospacing="1"/>
    </w:pPr>
    <w:rPr>
      <w:rFonts w:ascii="Century Gothic" w:hAnsi="Century Gothic"/>
      <w:color w:val="000000"/>
    </w:rPr>
  </w:style>
  <w:style w:type="character" w:customStyle="1" w:styleId="style1311">
    <w:name w:val="style1311"/>
    <w:rsid w:val="00EC6161"/>
    <w:rPr>
      <w:color w:val="000000"/>
    </w:rPr>
  </w:style>
  <w:style w:type="paragraph" w:styleId="BodyText2">
    <w:name w:val="Body Text 2"/>
    <w:basedOn w:val="Normal"/>
    <w:link w:val="BodyText2Char"/>
    <w:rsid w:val="00EC6161"/>
    <w:pPr>
      <w:spacing w:after="120" w:line="480" w:lineRule="auto"/>
    </w:pPr>
    <w:rPr>
      <w:szCs w:val="20"/>
      <w:lang w:val="x-none" w:eastAsia="x-none"/>
    </w:rPr>
  </w:style>
  <w:style w:type="character" w:customStyle="1" w:styleId="BodyText2Char">
    <w:name w:val="Body Text 2 Char"/>
    <w:link w:val="BodyText2"/>
    <w:rsid w:val="00EC6161"/>
    <w:rPr>
      <w:sz w:val="24"/>
      <w:lang w:val="x-none" w:eastAsia="x-none"/>
    </w:rPr>
  </w:style>
  <w:style w:type="character" w:customStyle="1" w:styleId="HeaderChar">
    <w:name w:val="Header Char"/>
    <w:link w:val="Header"/>
    <w:uiPriority w:val="99"/>
    <w:rsid w:val="00EC6161"/>
    <w:rPr>
      <w:sz w:val="24"/>
      <w:szCs w:val="24"/>
    </w:rPr>
  </w:style>
  <w:style w:type="paragraph" w:styleId="PlainText">
    <w:name w:val="Plain Text"/>
    <w:basedOn w:val="Normal"/>
    <w:link w:val="PlainTextChar"/>
    <w:rsid w:val="00B02176"/>
    <w:rPr>
      <w:rFonts w:ascii="Courier New" w:hAnsi="Courier New"/>
      <w:sz w:val="20"/>
      <w:szCs w:val="20"/>
      <w:lang w:val="x-none" w:eastAsia="x-none"/>
    </w:rPr>
  </w:style>
  <w:style w:type="character" w:customStyle="1" w:styleId="PlainTextChar">
    <w:name w:val="Plain Text Char"/>
    <w:link w:val="PlainText"/>
    <w:rsid w:val="00B02176"/>
    <w:rPr>
      <w:rFonts w:ascii="Courier New" w:hAnsi="Courier New"/>
      <w:lang w:val="x-none" w:eastAsia="x-none"/>
    </w:rPr>
  </w:style>
  <w:style w:type="paragraph" w:styleId="NormalWeb">
    <w:name w:val="Normal (Web)"/>
    <w:basedOn w:val="Normal"/>
    <w:uiPriority w:val="99"/>
    <w:unhideWhenUsed/>
    <w:rsid w:val="00E071CE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7339F2"/>
    <w:rPr>
      <w:rFonts w:ascii="Calibri" w:eastAsia="MS Mincho" w:hAnsi="Calibri"/>
      <w:sz w:val="24"/>
      <w:szCs w:val="24"/>
      <w:lang w:eastAsia="ja-JP"/>
    </w:rPr>
  </w:style>
  <w:style w:type="paragraph" w:customStyle="1" w:styleId="Default">
    <w:name w:val="Default"/>
    <w:rsid w:val="00334EF8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uiPriority w:val="20"/>
    <w:rsid w:val="00751631"/>
    <w:rPr>
      <w:i/>
    </w:rPr>
  </w:style>
  <w:style w:type="character" w:customStyle="1" w:styleId="tooltiptext">
    <w:name w:val="tool_tip_text"/>
    <w:basedOn w:val="DefaultParagraphFont"/>
    <w:rsid w:val="00106E2B"/>
  </w:style>
  <w:style w:type="character" w:styleId="PlaceholderText">
    <w:name w:val="Placeholder Text"/>
    <w:uiPriority w:val="99"/>
    <w:semiHidden/>
    <w:rsid w:val="00FD51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469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0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31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368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737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78368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865300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53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56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7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47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616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54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762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D8D5D5"/>
            <w:bottom w:val="none" w:sz="0" w:space="0" w:color="auto"/>
            <w:right w:val="single" w:sz="6" w:space="0" w:color="D8D5D5"/>
          </w:divBdr>
          <w:divsChild>
            <w:div w:id="10566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76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5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mobile.usc.edu/soc/20123/mda-49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EDBDE2-EEFF-485F-A36C-71F874E96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4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keting Fundamentals - BUAD 307</vt:lpstr>
    </vt:vector>
  </TitlesOfParts>
  <Company>University of Southern California</Company>
  <LinksUpToDate>false</LinksUpToDate>
  <CharactersWithSpaces>3150</CharactersWithSpaces>
  <SharedDoc>false</SharedDoc>
  <HLinks>
    <vt:vector size="12" baseType="variant">
      <vt:variant>
        <vt:i4>327700</vt:i4>
      </vt:variant>
      <vt:variant>
        <vt:i4>3</vt:i4>
      </vt:variant>
      <vt:variant>
        <vt:i4>0</vt:i4>
      </vt:variant>
      <vt:variant>
        <vt:i4>5</vt:i4>
      </vt:variant>
      <vt:variant>
        <vt:lpwstr>http://web-app.usc.edu/soc/20123/mda-494</vt:lpwstr>
      </vt:variant>
      <vt:variant>
        <vt:lpwstr/>
      </vt:variant>
      <vt:variant>
        <vt:i4>7143540</vt:i4>
      </vt:variant>
      <vt:variant>
        <vt:i4>0</vt:i4>
      </vt:variant>
      <vt:variant>
        <vt:i4>0</vt:i4>
      </vt:variant>
      <vt:variant>
        <vt:i4>5</vt:i4>
      </vt:variant>
      <vt:variant>
        <vt:lpwstr>http://mobile.usc.edu/soc/20123/mda-49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Fundamentals - BUAD 307</dc:title>
  <dc:creator>Marshall School of Business</dc:creator>
  <cp:lastModifiedBy>Laura Hough</cp:lastModifiedBy>
  <cp:revision>2</cp:revision>
  <cp:lastPrinted>2018-11-03T20:55:00Z</cp:lastPrinted>
  <dcterms:created xsi:type="dcterms:W3CDTF">2018-11-07T00:32:00Z</dcterms:created>
  <dcterms:modified xsi:type="dcterms:W3CDTF">2018-11-07T00:32:00Z</dcterms:modified>
</cp:coreProperties>
</file>